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hint="eastAsia" w:ascii="仿宋" w:hAnsi="仿宋" w:eastAsia="仿宋" w:cs="仿宋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 w:cs="仿宋"/>
          <w:color w:val="000000" w:themeColor="text1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030220" cy="790575"/>
            <wp:effectExtent l="0" t="0" r="5080" b="9525"/>
            <wp:docPr id="1" name="图片 1" descr="未标题-1 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标题-1 副本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022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center"/>
        <w:rPr>
          <w:rFonts w:hint="eastAsia" w:ascii="仿宋" w:hAnsi="仿宋" w:eastAsia="仿宋" w:cs="仿宋"/>
          <w:color w:val="000000" w:themeColor="text1"/>
          <w14:textFill>
            <w14:solidFill>
              <w14:schemeClr w14:val="tx1"/>
            </w14:solidFill>
          </w14:textFill>
        </w:rPr>
      </w:pPr>
      <w:bookmarkStart w:id="0" w:name="_Toc199221087"/>
      <w:bookmarkStart w:id="1" w:name="_Toc198196430"/>
      <w:bookmarkStart w:id="2" w:name="_Toc198195219"/>
      <w:bookmarkStart w:id="3" w:name="_Toc199228859"/>
      <w:r>
        <w:rPr>
          <w:rFonts w:hint="eastAsia" w:ascii="仿宋" w:hAnsi="仿宋" w:eastAsia="仿宋" w:cs="仿宋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CENTRAL  SOUTH  UNIVERSITY</w:t>
      </w:r>
      <w:bookmarkEnd w:id="0"/>
      <w:bookmarkEnd w:id="1"/>
      <w:bookmarkEnd w:id="2"/>
      <w:bookmarkEnd w:id="3"/>
    </w:p>
    <w:p>
      <w:pPr>
        <w:spacing w:line="360" w:lineRule="auto"/>
        <w:jc w:val="both"/>
        <w:rPr>
          <w:rFonts w:hint="eastAsia" w:ascii="仿宋" w:hAnsi="仿宋" w:eastAsia="仿宋" w:cs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ind w:left="-35" w:leftChars="-53" w:hanging="92" w:hangingChars="12"/>
        <w:jc w:val="center"/>
        <w:rPr>
          <w:rFonts w:hint="eastAsia" w:ascii="仿宋" w:hAnsi="仿宋" w:eastAsia="仿宋" w:cs="仿宋"/>
          <w:b/>
          <w:bCs/>
          <w:color w:val="000000" w:themeColor="text1"/>
          <w:spacing w:val="20"/>
          <w:sz w:val="72"/>
          <w:szCs w:val="8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 w:cs="仿宋"/>
          <w:b/>
          <w:bCs/>
          <w:color w:val="000000" w:themeColor="text1"/>
          <w:spacing w:val="20"/>
          <w:sz w:val="72"/>
          <w:szCs w:val="80"/>
          <w14:textFill>
            <w14:solidFill>
              <w14:schemeClr w14:val="tx1"/>
            </w14:solidFill>
          </w14:textFill>
        </w:rPr>
        <w:t>Java课设实验报告</w:t>
      </w:r>
    </w:p>
    <w:p>
      <w:pPr>
        <w:spacing w:line="360" w:lineRule="auto"/>
        <w:rPr>
          <w:rFonts w:hint="eastAsia" w:ascii="仿宋" w:hAnsi="仿宋" w:eastAsia="仿宋" w:cs="仿宋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Fonts w:hint="eastAsia" w:ascii="仿宋" w:hAnsi="仿宋" w:eastAsia="仿宋" w:cs="仿宋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 w:cs="仿宋"/>
        </w:rPr>
        <w:drawing>
          <wp:inline distT="0" distB="0" distL="114300" distR="114300">
            <wp:extent cx="5182870" cy="3568065"/>
            <wp:effectExtent l="0" t="0" r="8255" b="3810"/>
            <wp:docPr id="26" name="图片 1" descr="说明: t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1" descr="说明: timg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82870" cy="3568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hint="eastAsia" w:ascii="仿宋" w:hAnsi="仿宋" w:eastAsia="仿宋" w:cs="仿宋"/>
          <w:color w:val="000000" w:themeColor="text1"/>
          <w14:textFill>
            <w14:solidFill>
              <w14:schemeClr w14:val="tx1"/>
            </w14:solidFill>
          </w14:textFill>
        </w:rPr>
      </w:pPr>
    </w:p>
    <w:tbl>
      <w:tblPr>
        <w:tblStyle w:val="7"/>
        <w:tblW w:w="5530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60"/>
        <w:gridCol w:w="34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b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学生姓名</w:t>
            </w:r>
          </w:p>
        </w:tc>
        <w:tc>
          <w:tcPr>
            <w:tcW w:w="3470" w:type="dxa"/>
            <w:tcBorders>
              <w:bottom w:val="single" w:color="auto" w:sz="4" w:space="0"/>
            </w:tcBorders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b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专业班级</w:t>
            </w:r>
          </w:p>
        </w:tc>
        <w:tc>
          <w:tcPr>
            <w:tcW w:w="347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b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学    号</w:t>
            </w:r>
          </w:p>
        </w:tc>
        <w:tc>
          <w:tcPr>
            <w:tcW w:w="347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color w:val="000000" w:themeColor="text1"/>
                <w:sz w:val="28"/>
                <w:szCs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b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学    院</w:t>
            </w:r>
          </w:p>
        </w:tc>
        <w:tc>
          <w:tcPr>
            <w:tcW w:w="347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仿宋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计算机学院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5" w:hRule="atLeast"/>
          <w:jc w:val="center"/>
        </w:trPr>
        <w:tc>
          <w:tcPr>
            <w:tcW w:w="2060" w:type="dxa"/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仿宋"/>
                <w:color w:val="000000" w:themeColor="text1"/>
                <w:sz w:val="32"/>
                <w14:textFill>
                  <w14:solidFill>
                    <w14:schemeClr w14:val="tx1"/>
                  </w14:solidFill>
                </w14:textFill>
              </w:rPr>
              <w:t>完成日期</w:t>
            </w:r>
          </w:p>
        </w:tc>
        <w:tc>
          <w:tcPr>
            <w:tcW w:w="3470" w:type="dxa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spacing w:line="360" w:lineRule="auto"/>
              <w:jc w:val="center"/>
              <w:rPr>
                <w:rFonts w:hint="eastAsia" w:ascii="仿宋" w:hAnsi="仿宋" w:eastAsia="仿宋" w:cs="仿宋"/>
                <w:color w:val="000000" w:themeColor="text1"/>
                <w:sz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" w:hAnsi="仿宋" w:eastAsia="仿宋" w:cs="仿宋"/>
                <w:color w:val="000000" w:themeColor="text1"/>
                <w:sz w:val="2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3.06</w:t>
            </w:r>
          </w:p>
        </w:tc>
      </w:tr>
    </w:tbl>
    <w:p>
      <w:pPr>
        <w:spacing w:line="360" w:lineRule="auto"/>
        <w:rPr>
          <w:rFonts w:hint="eastAsia" w:ascii="仿宋" w:hAnsi="仿宋" w:eastAsia="仿宋" w:cs="仿宋"/>
          <w:highlight w:val="yellow"/>
        </w:rPr>
      </w:pPr>
    </w:p>
    <w:p>
      <w:pPr>
        <w:pStyle w:val="4"/>
        <w:spacing w:line="360" w:lineRule="auto"/>
        <w:rPr>
          <w:rFonts w:hint="eastAsia" w:ascii="仿宋" w:hAnsi="仿宋" w:eastAsia="仿宋" w:cs="仿宋"/>
        </w:rPr>
      </w:pPr>
      <w:r>
        <w:rPr>
          <w:rFonts w:hint="eastAsia" w:ascii="仿宋" w:hAnsi="仿宋" w:eastAsia="仿宋" w:cs="仿宋"/>
          <w:b/>
          <w:bCs/>
          <w:sz w:val="32"/>
          <w:szCs w:val="32"/>
        </w:rPr>
        <w:t>第一章</w:t>
      </w:r>
      <w:r>
        <w:rPr>
          <w:rFonts w:hint="eastAsia" w:ascii="仿宋" w:hAnsi="仿宋" w:eastAsia="仿宋" w:cs="仿宋"/>
          <w:b/>
          <w:bCs/>
          <w:sz w:val="32"/>
          <w:szCs w:val="32"/>
          <w:lang w:val="en-US" w:eastAsia="zh-CN"/>
        </w:rPr>
        <w:t xml:space="preserve"> </w:t>
      </w:r>
      <w:r>
        <w:rPr>
          <w:rFonts w:hint="eastAsia" w:ascii="仿宋" w:hAnsi="仿宋" w:eastAsia="仿宋" w:cs="仿宋"/>
          <w:b/>
          <w:bCs/>
          <w:sz w:val="32"/>
          <w:szCs w:val="32"/>
        </w:rPr>
        <w:t>开发工具及环境说明</w:t>
      </w: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  <w:r>
        <w:rPr>
          <w:rFonts w:hint="eastAsia" w:ascii="仿宋" w:hAnsi="仿宋" w:eastAsia="仿宋" w:cs="仿宋"/>
        </w:rPr>
        <w:t>开发环境：IntelliJ IDEA Community Edition 2023.1.2</w:t>
      </w:r>
      <w:r>
        <w:rPr>
          <w:rFonts w:hint="eastAsia" w:ascii="仿宋" w:hAnsi="仿宋" w:eastAsia="仿宋" w:cs="仿宋"/>
          <w:lang w:eastAsia="zh-CN"/>
        </w:rPr>
        <w:t>、</w:t>
      </w:r>
      <w:r>
        <w:rPr>
          <w:rFonts w:hint="eastAsia" w:ascii="仿宋" w:hAnsi="仿宋" w:eastAsia="仿宋" w:cs="仿宋"/>
        </w:rPr>
        <w:t>openjdk-20</w:t>
      </w: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spacing w:line="360" w:lineRule="auto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第二章 网络聊天程序业务分析</w:t>
      </w:r>
    </w:p>
    <w:p>
      <w:pPr>
        <w:spacing w:line="360" w:lineRule="auto"/>
        <w:rPr>
          <w:rFonts w:hint="eastAsia" w:ascii="仿宋" w:hAnsi="仿宋" w:eastAsia="仿宋" w:cs="仿宋"/>
          <w:b/>
          <w:bCs/>
          <w:sz w:val="28"/>
          <w:szCs w:val="28"/>
          <w:lang w:val="en-US" w:eastAsia="zh-CN"/>
        </w:rPr>
      </w:pPr>
      <w:r>
        <w:rPr>
          <w:rFonts w:hint="eastAsia" w:ascii="仿宋" w:hAnsi="仿宋" w:eastAsia="仿宋" w:cs="仿宋"/>
          <w:b/>
          <w:bCs/>
          <w:sz w:val="28"/>
          <w:szCs w:val="28"/>
          <w:lang w:val="en-US" w:eastAsia="zh-CN"/>
        </w:rPr>
        <w:t>设计内容及要求：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1. 用Java图形用户界面编写聊天室服务器端和客户端， 支持多个客户端连接到一个服务器。每个客户端能够输入账号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2. 可以实现群聊（聊天记录显示在所有客户端界面）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3. 完成好友列表在各个客户端上显示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4. 可以实现私人聊天，用户可以选择某个其他用户，单独发送信息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5. 服务器能够群发系统消息，能够强行让某些用户下线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6. 客户端的上线下线要求能够在其他客户端上面实时刷新。</w:t>
      </w:r>
    </w:p>
    <w:p>
      <w:pPr>
        <w:spacing w:line="360" w:lineRule="auto"/>
        <w:rPr>
          <w:rFonts w:hint="eastAsia" w:ascii="仿宋" w:hAnsi="仿宋" w:eastAsia="仿宋" w:cs="仿宋"/>
          <w:sz w:val="18"/>
          <w:szCs w:val="18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numPr>
          <w:ilvl w:val="0"/>
          <w:numId w:val="0"/>
        </w:numPr>
        <w:spacing w:line="360" w:lineRule="auto"/>
        <w:ind w:left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第三章 网络聊天程序系统设计</w:t>
      </w:r>
    </w:p>
    <w:p>
      <w:pPr>
        <w:pStyle w:val="13"/>
        <w:numPr>
          <w:ilvl w:val="0"/>
          <w:numId w:val="0"/>
        </w:numPr>
        <w:spacing w:line="360" w:lineRule="auto"/>
        <w:ind w:leftChars="0"/>
        <w:rPr>
          <w:rFonts w:hint="eastAsia"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  <w:lang w:val="en-US" w:eastAsia="zh-CN"/>
        </w:rPr>
        <w:t>3.1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系统功能定义</w:t>
      </w:r>
    </w:p>
    <w:p>
      <w:pPr>
        <w:numPr>
          <w:ilvl w:val="0"/>
          <w:numId w:val="1"/>
        </w:numPr>
        <w:spacing w:line="360" w:lineRule="auto"/>
        <w:ind w:left="420" w:firstLine="420"/>
        <w:rPr>
          <w:rFonts w:hint="eastAsia" w:ascii="仿宋" w:hAnsi="仿宋" w:eastAsia="仿宋" w:cs="仿宋"/>
          <w:sz w:val="24"/>
          <w:szCs w:val="24"/>
          <w:lang w:val="en-US" w:eastAsia="zh-CN"/>
        </w:rPr>
      </w:pP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Main.java:创建并启动三个客户端实例</w:t>
      </w:r>
    </w:p>
    <w:p>
      <w:pPr>
        <w:numPr>
          <w:ilvl w:val="0"/>
          <w:numId w:val="1"/>
        </w:numPr>
        <w:spacing w:line="360" w:lineRule="auto"/>
        <w:ind w:left="420" w:firstLine="420"/>
        <w:rPr>
          <w:rFonts w:hint="eastAsia" w:ascii="仿宋" w:hAnsi="仿宋" w:eastAsia="仿宋" w:cs="仿宋"/>
          <w:sz w:val="24"/>
          <w:szCs w:val="24"/>
          <w:lang w:val="en-US" w:eastAsia="zh-CN"/>
        </w:rPr>
      </w:pP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ChatThread.java:表示一个聊天线程，用于处理客户端和服务器之间的通信。在run方法中，根据接收到的消息类型，执行相应的操作。例如，当收到"LOGIN"消息时，将客户端的昵称添加到列表中，并更新界面；当收到"MSG"、"SMSG"或"FSMSG"消息时，将消息发送给所有用户；当收到"OFFLINE"消息时，将用户从列表中移除，并更新界面。</w:t>
      </w:r>
    </w:p>
    <w:p>
      <w:pPr>
        <w:numPr>
          <w:ilvl w:val="0"/>
          <w:numId w:val="1"/>
        </w:numPr>
        <w:spacing w:line="360" w:lineRule="auto"/>
        <w:ind w:left="420" w:firstLine="420"/>
        <w:rPr>
          <w:rFonts w:hint="eastAsia" w:ascii="仿宋" w:hAnsi="仿宋" w:eastAsia="仿宋" w:cs="仿宋"/>
          <w:sz w:val="24"/>
          <w:szCs w:val="24"/>
          <w:lang w:val="en-US" w:eastAsia="zh-CN"/>
        </w:rPr>
      </w:pP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Server.java:表示服务器端的界面和逻辑。可以创建服务器的界面，并启动一个线程用于监听客户端的加入。在run方法中，接受客户端的连接，并为每个客户端创建一个ChatThread线程，然后将其加入到用户列表中。handleAll方法用于群发消息，handleExpel方法用于踢人操作。sendMessage方法用于向所有用户发送消息。</w:t>
      </w:r>
    </w:p>
    <w:p>
      <w:pPr>
        <w:numPr>
          <w:ilvl w:val="0"/>
          <w:numId w:val="1"/>
        </w:numPr>
        <w:spacing w:line="360" w:lineRule="auto"/>
        <w:ind w:left="420" w:firstLine="420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Client.java:实现客户端的界面和逻辑。并与服务器建立连接。在run方法中，不断读取服务器发送的消息，并根据消息类型执行相应的操作。actionPerformed方法用于处理按钮的点击事件，包括发送消息和私聊功能。并实现与外部数据库连接。</w:t>
      </w:r>
    </w:p>
    <w:p>
      <w:pPr>
        <w:spacing w:line="360" w:lineRule="auto"/>
        <w:ind w:left="420" w:firstLine="420"/>
        <w:rPr>
          <w:rFonts w:hint="eastAsia" w:ascii="仿宋" w:hAnsi="仿宋" w:eastAsia="仿宋" w:cs="仿宋"/>
          <w:sz w:val="18"/>
          <w:szCs w:val="18"/>
        </w:rPr>
      </w:pPr>
    </w:p>
    <w:p>
      <w:pPr>
        <w:pStyle w:val="13"/>
        <w:spacing w:line="360" w:lineRule="auto"/>
        <w:ind w:left="360" w:firstLine="0" w:firstLineChars="0"/>
        <w:rPr>
          <w:rFonts w:hint="eastAsia" w:ascii="仿宋" w:hAnsi="仿宋" w:eastAsia="仿宋" w:cs="仿宋"/>
          <w:sz w:val="18"/>
          <w:szCs w:val="1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3.2 关键问题设计</w:t>
      </w:r>
    </w:p>
    <w:p>
      <w:pPr>
        <w:pStyle w:val="13"/>
        <w:spacing w:line="360" w:lineRule="auto"/>
        <w:ind w:left="360" w:firstLine="480" w:firstLineChars="200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实验中</w:t>
      </w:r>
      <w:r>
        <w:rPr>
          <w:rFonts w:hint="eastAsia" w:ascii="仿宋" w:hAnsi="仿宋" w:eastAsia="仿宋" w:cs="仿宋"/>
          <w:sz w:val="24"/>
          <w:szCs w:val="24"/>
        </w:rPr>
        <w:t>最关键的部分是服务器端和客户端的通信部分，</w:t>
      </w: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涉及</w:t>
      </w:r>
      <w:r>
        <w:rPr>
          <w:rFonts w:hint="eastAsia" w:ascii="仿宋" w:hAnsi="仿宋" w:eastAsia="仿宋" w:cs="仿宋"/>
          <w:sz w:val="24"/>
          <w:szCs w:val="24"/>
        </w:rPr>
        <w:t>Server</w:t>
      </w:r>
      <w:r>
        <w:rPr>
          <w:rFonts w:hint="eastAsia" w:ascii="仿宋" w:hAnsi="仿宋" w:eastAsia="仿宋" w:cs="仿宋"/>
          <w:sz w:val="24"/>
          <w:szCs w:val="24"/>
          <w:lang w:eastAsia="zh-CN"/>
        </w:rPr>
        <w:t>、</w:t>
      </w:r>
      <w:r>
        <w:rPr>
          <w:rFonts w:hint="eastAsia" w:ascii="仿宋" w:hAnsi="仿宋" w:eastAsia="仿宋" w:cs="仿宋"/>
          <w:sz w:val="24"/>
          <w:szCs w:val="24"/>
        </w:rPr>
        <w:t>ChatThread以及Client</w:t>
      </w: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三个</w:t>
      </w:r>
      <w:r>
        <w:rPr>
          <w:rFonts w:hint="eastAsia" w:ascii="仿宋" w:hAnsi="仿宋" w:eastAsia="仿宋" w:cs="仿宋"/>
          <w:sz w:val="24"/>
          <w:szCs w:val="24"/>
        </w:rPr>
        <w:t>类。</w:t>
      </w:r>
    </w:p>
    <w:p>
      <w:pPr>
        <w:pStyle w:val="13"/>
        <w:spacing w:line="360" w:lineRule="auto"/>
        <w:ind w:left="360" w:firstLine="480" w:firstLineChars="200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在Server类中，通过创建ServerSocket对象并监听端口，接受客户端的连接请求。每当有客户端连接时，会创建一个新的ChatThread线程来处理与该客户端的通信。在ChatThread线程中，通过Socket对象获取输入流和输出流，实现与客户端的数据交换，根据收到的消息类型进行相应的处理，例如处理上线消息、消息发送、下线消息等。</w:t>
      </w:r>
    </w:p>
    <w:p>
      <w:pPr>
        <w:pStyle w:val="13"/>
        <w:spacing w:line="360" w:lineRule="auto"/>
        <w:ind w:left="360" w:firstLine="480" w:firstLineChars="200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在Client类中，首先与服务器建立连接，创建输入流和输出流。通过Socket对象与服务器进行通信，发送登录消息和消息内容，并接收服务器发送的消息。客户端也可以发送私聊消息给其他客户端，通过特定的消息格式进行私聊功能的实现。</w:t>
      </w:r>
    </w:p>
    <w:p>
      <w:pPr>
        <w:pStyle w:val="13"/>
        <w:spacing w:line="360" w:lineRule="auto"/>
        <w:ind w:left="360" w:firstLine="480" w:firstLineChars="200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这些部分是</w:t>
      </w: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实验</w:t>
      </w:r>
      <w:r>
        <w:rPr>
          <w:rFonts w:hint="eastAsia" w:ascii="仿宋" w:hAnsi="仿宋" w:eastAsia="仿宋" w:cs="仿宋"/>
          <w:sz w:val="24"/>
          <w:szCs w:val="24"/>
        </w:rPr>
        <w:t>实现客户端和服务器之间通信的关键，</w:t>
      </w: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通过其实现</w:t>
      </w:r>
      <w:r>
        <w:rPr>
          <w:rFonts w:hint="eastAsia" w:ascii="仿宋" w:hAnsi="仿宋" w:eastAsia="仿宋" w:cs="仿宋"/>
          <w:sz w:val="24"/>
          <w:szCs w:val="24"/>
        </w:rPr>
        <w:t>接收和发送消息，并根据消息的类型进行相应的处理。这些部分的正确实现和交互是确保客户端和服务器正常通信的关键。</w:t>
      </w:r>
    </w:p>
    <w:p>
      <w:pPr>
        <w:pStyle w:val="13"/>
        <w:spacing w:line="360" w:lineRule="auto"/>
        <w:ind w:left="360" w:firstLine="0" w:firstLineChars="0"/>
        <w:rPr>
          <w:rFonts w:hint="eastAsia" w:ascii="仿宋" w:hAnsi="仿宋" w:eastAsia="仿宋" w:cs="仿宋"/>
          <w:sz w:val="18"/>
          <w:szCs w:val="18"/>
        </w:rPr>
      </w:pPr>
    </w:p>
    <w:p>
      <w:pPr>
        <w:pStyle w:val="13"/>
        <w:spacing w:line="360" w:lineRule="auto"/>
        <w:ind w:left="360" w:firstLine="0" w:firstLine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360" w:firstLine="0" w:firstLine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pStyle w:val="13"/>
        <w:spacing w:line="360" w:lineRule="auto"/>
        <w:ind w:left="360" w:firstLine="0" w:firstLineChars="0"/>
        <w:jc w:val="center"/>
        <w:rPr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第四章 聊天程序源代码清单</w:t>
      </w:r>
    </w:p>
    <w:p>
      <w:pPr>
        <w:pStyle w:val="13"/>
        <w:spacing w:line="360" w:lineRule="auto"/>
        <w:ind w:left="0" w:leftChars="0" w:firstLine="0" w:firstLineChars="0"/>
        <w:rPr>
          <w:rFonts w:hint="eastAsia" w:ascii="仿宋" w:hAnsi="仿宋" w:eastAsia="仿宋" w:cs="仿宋"/>
          <w:sz w:val="28"/>
          <w:szCs w:val="28"/>
          <w:lang w:eastAsia="zh-CN"/>
        </w:rPr>
      </w:pPr>
      <w:r>
        <w:rPr>
          <w:rFonts w:hint="eastAsia" w:ascii="仿宋" w:hAnsi="仿宋" w:eastAsia="仿宋" w:cs="仿宋"/>
          <w:sz w:val="28"/>
          <w:szCs w:val="28"/>
          <w:lang w:val="en-US" w:eastAsia="zh-CN"/>
        </w:rPr>
        <w:t>Main</w:t>
      </w:r>
      <w:r>
        <w:rPr>
          <w:rFonts w:hint="eastAsia" w:ascii="仿宋" w:hAnsi="仿宋" w:eastAsia="仿宋" w:cs="仿宋"/>
          <w:sz w:val="28"/>
          <w:szCs w:val="28"/>
        </w:rPr>
        <w:t>.java</w:t>
      </w:r>
      <w:r>
        <w:rPr>
          <w:rFonts w:hint="eastAsia" w:ascii="仿宋" w:hAnsi="仿宋" w:eastAsia="仿宋" w:cs="仿宋"/>
          <w:sz w:val="28"/>
          <w:szCs w:val="28"/>
          <w:lang w:eastAsia="zh-CN"/>
        </w:rPr>
        <w:t>：</w:t>
      </w:r>
    </w:p>
    <w:p>
      <w:pPr>
        <w:spacing w:line="360" w:lineRule="auto"/>
        <w:rPr>
          <w:rFonts w:hint="eastAsia" w:ascii="仿宋" w:hAnsi="仿宋" w:eastAsia="仿宋" w:cs="仿宋"/>
          <w:sz w:val="18"/>
          <w:szCs w:val="18"/>
        </w:rPr>
      </w:pPr>
    </w:p>
    <w:p>
      <w:pPr>
        <w:keepNext w:val="0"/>
        <w:keepLines w:val="0"/>
        <w:widowControl/>
        <w:suppressLineNumbers w:val="0"/>
        <w:shd w:val="clear" w:fill="1E1F22"/>
        <w:spacing w:line="360" w:lineRule="auto"/>
        <w:jc w:val="left"/>
        <w:rPr>
          <w:rFonts w:hint="eastAsia" w:ascii="仿宋" w:hAnsi="仿宋" w:eastAsia="仿宋" w:cs="仿宋"/>
          <w:color w:val="BCBEC4"/>
          <w:sz w:val="19"/>
          <w:szCs w:val="19"/>
        </w:rPr>
      </w:pP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client.Cli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clas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Main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stat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mai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String[] args)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Exception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Clie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Clie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Clie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}</w:t>
      </w:r>
    </w:p>
    <w:p>
      <w:pPr>
        <w:pStyle w:val="13"/>
        <w:spacing w:line="360" w:lineRule="auto"/>
        <w:ind w:left="360" w:firstLine="0" w:firstLineChars="0"/>
        <w:rPr>
          <w:rFonts w:hint="eastAsia" w:ascii="仿宋" w:hAnsi="仿宋" w:eastAsia="仿宋" w:cs="仿宋"/>
          <w:sz w:val="18"/>
          <w:szCs w:val="18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 w:val="0"/>
          <w:bCs w:val="0"/>
          <w:sz w:val="28"/>
          <w:szCs w:val="28"/>
          <w:lang w:val="en-US" w:eastAsia="zh-CN"/>
        </w:rPr>
      </w:pPr>
      <w:r>
        <w:rPr>
          <w:rFonts w:hint="eastAsia" w:ascii="仿宋" w:hAnsi="仿宋" w:eastAsia="仿宋" w:cs="仿宋"/>
          <w:b w:val="0"/>
          <w:bCs w:val="0"/>
          <w:sz w:val="28"/>
          <w:szCs w:val="28"/>
        </w:rPr>
        <w:t>ChatThread</w:t>
      </w:r>
      <w:r>
        <w:rPr>
          <w:rFonts w:hint="eastAsia" w:ascii="仿宋" w:hAnsi="仿宋" w:eastAsia="仿宋" w:cs="仿宋"/>
          <w:b w:val="0"/>
          <w:bCs w:val="0"/>
          <w:sz w:val="28"/>
          <w:szCs w:val="28"/>
          <w:lang w:val="en-US" w:eastAsia="zh-CN"/>
        </w:rPr>
        <w:t>.java:</w:t>
      </w:r>
    </w:p>
    <w:p>
      <w:pPr>
        <w:keepNext w:val="0"/>
        <w:keepLines w:val="0"/>
        <w:widowControl/>
        <w:suppressLineNumbers w:val="0"/>
        <w:shd w:val="clear" w:fill="1E1F22"/>
        <w:spacing w:line="360" w:lineRule="auto"/>
        <w:jc w:val="left"/>
        <w:rPr>
          <w:rFonts w:hint="eastAsia" w:ascii="仿宋" w:hAnsi="仿宋" w:eastAsia="仿宋" w:cs="仿宋"/>
          <w:color w:val="BCBEC4"/>
          <w:sz w:val="19"/>
          <w:szCs w:val="19"/>
        </w:rPr>
      </w:pP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ackag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erv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BufferedRead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InputStreamRead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PrintStream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net.Socke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clas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ChatThread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xtend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erver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lement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Runnable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Socket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BufferedReader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b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PrintStream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p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boolean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canRun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String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ChatThrea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Socket s)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Exception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s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b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BufferedRead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InputStreamReader(s.getInputStream()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p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PrintStream(s.getOutputStream(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ru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canRu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String msg 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b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adLine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接收客户端发来的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tring[] strs = msg.spli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293C40"/>
          <w:lang w:val="en-US" w:eastAsia="zh-CN" w:bidi="ar"/>
        </w:rPr>
        <w:t>#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switc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LOGIN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: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收到来自客户端的上线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Element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pai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sendMessage(msg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: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S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: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FS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: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sendMessage(msg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OFFLINE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: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收到来自客户端的下线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endMessage(msg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System.out.println(msg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moveElement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 更新List列表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pai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Exception ignored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}</w:t>
      </w: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 w:val="0"/>
          <w:bCs w:val="0"/>
          <w:sz w:val="28"/>
          <w:szCs w:val="28"/>
          <w:lang w:val="en-US" w:eastAsia="zh-CN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 w:val="0"/>
          <w:bCs w:val="0"/>
          <w:sz w:val="28"/>
          <w:szCs w:val="28"/>
          <w:lang w:val="en-US" w:eastAsia="zh-CN"/>
        </w:rPr>
      </w:pPr>
      <w:r>
        <w:rPr>
          <w:rFonts w:hint="eastAsia" w:ascii="仿宋" w:hAnsi="仿宋" w:eastAsia="仿宋" w:cs="仿宋"/>
          <w:b w:val="0"/>
          <w:bCs w:val="0"/>
          <w:sz w:val="28"/>
          <w:szCs w:val="28"/>
          <w:lang w:val="en-US" w:eastAsia="zh-CN"/>
        </w:rPr>
        <w:t>Server.java:</w:t>
      </w:r>
    </w:p>
    <w:p>
      <w:pPr>
        <w:keepNext w:val="0"/>
        <w:keepLines w:val="0"/>
        <w:widowControl/>
        <w:suppressLineNumbers w:val="0"/>
        <w:shd w:val="clear" w:fill="1E1F22"/>
        <w:spacing w:line="360" w:lineRule="auto"/>
        <w:jc w:val="left"/>
        <w:rPr>
          <w:rFonts w:hint="eastAsia" w:ascii="仿宋" w:hAnsi="仿宋" w:eastAsia="仿宋" w:cs="仿宋"/>
          <w:color w:val="BCBEC4"/>
          <w:sz w:val="19"/>
          <w:szCs w:val="19"/>
        </w:rPr>
      </w:pP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ackag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erv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*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event.ListSelectionEv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event.ListSelectionListen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*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ActionEv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ActionListen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BufferedRead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IOException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InputStreamRead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PrintStream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net.ServerSocke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net.Socke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util.ArrayLis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las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erver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xtend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Frame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lement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Runnable, ListSelectionListener, ActionListener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erverSocket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ArrayList&lt;ChatThread&gt;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user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ArrayList&lt;ChatThread&gt;();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容量能够动态增长的数组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DefaultListModel&lt;String&gt;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dl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DefaultListModel&lt;String&gt;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List&lt;String&gt;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userLis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List&lt;String&gt;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显示对象列表并且允许用户选择一个或多个项的组件。单独的模型 ListModel 维护列表的内容。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//群发消息输入栏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TextField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jt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TextField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Serv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)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Exception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Title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server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North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放在北面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Panel jpl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.add(jpl,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South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仅将群发消息输入栏设为一栏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Columns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.setLayout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BorderLayout(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NORTH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Button jbt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踢人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.add(jbt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WE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踢出聊天室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Button jbt1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群发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.add(jbt1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EA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群发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//实现群发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bt1.addAction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实现踢人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bt.addAction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DefaultCloseOperation(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EXIT_ON_CLOS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Location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40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0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Size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30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40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Visible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AlwaysOnTop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erverSocket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8888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Thread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.start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监听用户端的加入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ru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Socket s 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s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ccep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ChatThread ct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ChatThread(s);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为该客户开一个线程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.add(ct);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将每个线程加入到users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//发送JList里的用户登陆信息，为了防止后面登陆的用户无法更新有前面用户的好友列表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ListModel&lt;String&gt; model 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Model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获取JList的数据内容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fo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i =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 i &lt; model.getSize(); i++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ct.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USERS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model.getElementAt(i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ct.star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Exception ex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ex.printStackTrace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服务器异常！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System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exi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群发消息按钮点击事件监听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actionPerforme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ActionEvent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String label = e.getActionCommand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label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群发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handleAll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label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踢人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handleExpel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IOException e1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e1.printStackTrace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踢人失败！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handleA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!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Text()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sendMessage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ALL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Text(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发送完后，使输入框中内容为空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群发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handleExpe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)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IOException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sendMessage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OFFLINE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SelectedValuesList().get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moveElement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SelectedValuesList().get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更新defaultModel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paint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更新Jlist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踢人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las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ChatThread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xtend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Thread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Socket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BufferedReader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b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PrintStream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p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boolean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canRun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String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ChatThrea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Socket s)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Exception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s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b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BufferedRead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InputStreamReader(s.getInputStream()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p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PrintStream(s.getOutputStream(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ru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canRu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String msg 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b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adLine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接收客户端发来的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tring[] strs = msg.spli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293C40"/>
          <w:lang w:val="en-US" w:eastAsia="zh-CN" w:bidi="ar"/>
        </w:rPr>
        <w:t>#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switc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LOGIN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: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收到来自客户端的上线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Element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pai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sendMessage(msg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: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S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: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FS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: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sendMessage(msg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se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OFFLINE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: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收到来自客户端的下线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endMessage(msg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System.out.println(msg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moveElement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 更新List列表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pai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Exception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e.printStackTrace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sendMessag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String msg) {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服务器端发送给所有用户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fo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ChatThread ct :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ct.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msg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valueChange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ListSelectionEvent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// 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19"/>
          <w:szCs w:val="19"/>
          <w:shd w:val="clear" w:fill="1E1F22"/>
          <w:lang w:val="en-US" w:eastAsia="zh-CN" w:bidi="ar"/>
        </w:rPr>
        <w:t>TODO 自动生成的方法存根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stat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mai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String[] args)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Exception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erver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}</w:t>
      </w: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 w:val="0"/>
          <w:bCs w:val="0"/>
          <w:sz w:val="28"/>
          <w:szCs w:val="28"/>
          <w:lang w:val="en-US" w:eastAsia="zh-CN"/>
        </w:rPr>
      </w:pPr>
    </w:p>
    <w:p>
      <w:pPr>
        <w:pStyle w:val="13"/>
        <w:spacing w:line="360" w:lineRule="auto"/>
        <w:ind w:left="0" w:leftChars="0" w:firstLine="0" w:firstLineChars="0"/>
        <w:jc w:val="both"/>
        <w:rPr>
          <w:rFonts w:hint="eastAsia" w:ascii="仿宋" w:hAnsi="仿宋" w:eastAsia="仿宋" w:cs="仿宋"/>
          <w:b w:val="0"/>
          <w:bCs w:val="0"/>
          <w:sz w:val="28"/>
          <w:szCs w:val="28"/>
          <w:lang w:val="en-US" w:eastAsia="zh-CN"/>
        </w:rPr>
      </w:pPr>
      <w:r>
        <w:rPr>
          <w:rFonts w:hint="eastAsia" w:ascii="仿宋" w:hAnsi="仿宋" w:eastAsia="仿宋" w:cs="仿宋"/>
          <w:b w:val="0"/>
          <w:bCs w:val="0"/>
          <w:sz w:val="28"/>
          <w:szCs w:val="28"/>
          <w:lang w:val="en-US" w:eastAsia="zh-CN"/>
        </w:rPr>
        <w:t>Client.java:</w:t>
      </w:r>
    </w:p>
    <w:p>
      <w:pPr>
        <w:keepNext w:val="0"/>
        <w:keepLines w:val="0"/>
        <w:widowControl/>
        <w:suppressLineNumbers w:val="0"/>
        <w:shd w:val="clear" w:fill="1E1F22"/>
        <w:spacing w:after="196" w:afterAutospacing="0" w:line="360" w:lineRule="auto"/>
        <w:jc w:val="left"/>
        <w:rPr>
          <w:rFonts w:hint="eastAsia" w:ascii="仿宋" w:hAnsi="仿宋" w:eastAsia="仿宋" w:cs="仿宋"/>
          <w:color w:val="BCBEC4"/>
          <w:sz w:val="19"/>
          <w:szCs w:val="19"/>
        </w:rPr>
      </w:pP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ackag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cli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BorderLayou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Compon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Dimension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FlowLayou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Fo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ActionEv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ActionListen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ComponentAdapt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ComponentEv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KeyAdapt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KeyEv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WindowAdapt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awt.event.WindowEv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BufferedRead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InputStreamRead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io.PrintStream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net.Socke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DefaultListModel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Button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Frame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Label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Lis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Menu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MenuBa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MenuItem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OptionPane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Panel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ScrollPane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TextArea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x.swing.JTextField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sql.Connection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sql.DriverManager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ava.sql.PreparedStatement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clas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Client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xtend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Frame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mplement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Runnable, ActionListener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JPanel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ort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west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Panel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wes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DefaultListModel&lt;String&gt;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dl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DefaultListModel&lt;String&gt;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用来修改JList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List&lt;String&gt;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userLis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List&lt;String&gt;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用来展示和选择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ScrollPane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listPan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ScrollPane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center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Panel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cent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JTextArea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jta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TextArea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JScrollPane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j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ScrollPane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JPanel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operPan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发送消息的操作面板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Label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inpu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Label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请输入: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JTextField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jt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TextField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4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JButton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jButton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发消息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BufferedReader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b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PrintStream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p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私聊面板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TextArea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jTextArea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TextArea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4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JScrollPane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js1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ScrollPane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Are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JTextField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jTextField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TextField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5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String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us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double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MAIN_FRAME_LOC_X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父窗口x坐标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double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MAIN_FRAME_LOC_Y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父窗口y坐标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boolean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FirstSecre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是否第一次私聊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end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私聊发送者的名字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receiv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私聊接收者的名字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Connection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connectio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PreparedStatement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insertStatemen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Clien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)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Exception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 Connect to MySQL database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tring url =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jdbc:mysql://localhost:3306/chat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String username =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root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String password =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123456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connection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DriverManager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getConnectio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url, username, password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 Prepare the SQL statement for inserting records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tring insertQuery =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INSERT INTO chat_records (sender, message) VALUES (?, ?)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insertStatemen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connectio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epareStatement(insertQuery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Socket s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north 菜单栏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//north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MenuBar bar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MenuBar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Menu menu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Menu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关于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bar.add(menu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MenuItem about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MenuItem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关于本软件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menu.add(about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MenuItem exit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MenuItem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退出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menu.add(exit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about.addAction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exit.addAction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BorderLayout bl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BorderLayou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orth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Layout(bl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orth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bar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NORTH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orth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NORTH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east 好友列表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Dimension dim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Dimension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0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5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we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PreferredSize(dim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在使用了布局管理器后用setPreferredSize来设置窗口大小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//Dimension dim2 = new Dimension(100,150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//listPane.setPreferredSize(dim2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BorderLayout bl2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BorderLayou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we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Layout(bl2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we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listPan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显示好友列表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we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EA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Font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Fon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楷体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Fon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BOL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8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center 聊天消息框  发送消息操作面板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Editable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fals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消息显示框是不能编辑的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Are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Editable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fals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BorderLayout bl3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BorderLayou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Layout(bl3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FlowLayout fl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FlowLayout(Flow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LEF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operPan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Layout(fl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operPan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inpu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operPan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Button jbt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发送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operPan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jbt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Button jbt1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私聊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operPan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jbt1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js是消息展示框JScrollPane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operPan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SOUTH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VerticalScrollBarPolicy(JScrollPane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VERTICAL_SCROLLBAR_AS_NEEDE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需要时才显示滚动条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//鼠标事件，点击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bt.addAction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bt1.addAction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DefaultCloseOperation(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DISPOSE_ON_CLOS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this.setAlwaysOnTop(true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showInputDialo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登录名：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Title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的聊天室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Size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70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40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Visible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y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s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ocke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127.0.0.1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8888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b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BufferedRead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InputStreamReader(s.getInputStream()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ps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PrintStream(s.getOutputStream(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Exception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连接服务器失败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assert fals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Thread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.start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run()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LOGIN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发送登录信息，消息格式：LOGIN#nickName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Focusable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设置焦点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//键盘事件，实现当输完要发送的内容后，直接按回车键，实现发送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//监听键盘相应的控件必须是获得焦点（focus）的情况下才能起作用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Key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KeyAdapter(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keyPresse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KeyEvent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e.getKeyCode() == KeyEven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VK_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MSG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Text()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发送消息的格式：MSG#nickName#message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//发送完后，是输入框中内容为空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私聊消息框按回车发送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Fiel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Key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KeyAdapter(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keyPresse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KeyEvent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e.getKeyCode() == KeyEven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VK_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handleSS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监听系统关闭事件，退出时给服务器端发出指定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Window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WindowAdapter(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windowClosin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WindowEvent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OFFLINE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发送下线信息，消息格式：OFFLINE#nickName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Component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ComponentAdapter(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监听父窗口大小的改变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componentMove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ComponentEvent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Component comp = e.getCompone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MAIN_FRAME_LOC_X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comp.getX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MAIN_FRAME_LOC_Y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comp.getY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ru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客户端与服务器端发消息的线程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String msg 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b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adLine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读取服务器是否发送了消息给该客户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tring[] strs = msg.spli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293C40"/>
          <w:lang w:val="en-US" w:eastAsia="zh-CN" w:bidi="ar"/>
        </w:rPr>
        <w:t>#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判断是否为服务器发来的登陆信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LOGIN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!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不是本人的上线消息就显示，本人的不显示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上线啦！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Element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DefaultListModel来更改JList的内容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pai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接到服务器发送消息的信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!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别人说的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说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我说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USERS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USER消息，为新建立的客户端更新好友列表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Element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pai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ALL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系统消息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OFFLINE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如果是自己下线的消息，说明被服务器端踢出聊天室，强制下线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您已被系统请出聊天室！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System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exi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下线啦！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dl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moveElement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repaint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||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&amp;&amp;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S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!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Are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说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3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系统提示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私信了你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Are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我说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3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||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&amp;&amp;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FSMSG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end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receiv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=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接收方第一次收到私聊消息，自动弹出私聊窗口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!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FirstSecre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fals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Are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说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3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系统提示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私信了你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handleSec(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]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Are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ppend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我说：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+ strs[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3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]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Exception ex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如果服务器端出现问题，则客户端强制下线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您已被系统请出聊天室！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System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exi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actionPerforme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ActionEvent e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鼠标点击事件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tring label = e.getActionCommand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label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发送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群发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handleSend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label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私聊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&amp;&amp; !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isSelectionEmpty()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未点击用户不执行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us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userLis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SelectedValuesList().get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获得被选择的用户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handleSec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sus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创建私聊窗口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send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receiver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sus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label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发消息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handleSS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私发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label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关于本软件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1.可以在聊天框中进行群聊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\n\n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2.可以点击选择用户进行私聊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label.equals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退出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您已成功退出！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OFFLINE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System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19"/>
          <w:szCs w:val="19"/>
          <w:shd w:val="clear" w:fill="1E1F22"/>
          <w:lang w:val="en-US" w:eastAsia="zh-CN" w:bidi="ar"/>
        </w:rPr>
        <w:t>exi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不识别的事件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handleS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在私聊窗口中发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String name 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send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send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equals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nickNam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name =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receiv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FirstSecre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FSMSG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name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Fiel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Text(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Fiel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FirstSecre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fals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els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SMSG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name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Fiel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Text(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Fiel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handleSen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群发消息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//发送信息时标识一下来源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p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MSG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nickName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#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getText(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发送完后，是输入框中内容为空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f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handleSec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(String name) { 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建立私聊窗口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setDefaultCloseOperation(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DISPOSE_ON_CLOS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Frame jFrame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Frame(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新建了一个窗口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JPanel JPL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anel JPL2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FlowLayout f2 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FlowLayout(Flow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LEF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.setLayout(f2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Fiel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Butto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2.add(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s1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PL2.add(JPL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SOUTH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Frame.add(JPL2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Butto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addAction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Are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Font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Fon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宋体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Fon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19"/>
          <w:szCs w:val="19"/>
          <w:shd w:val="clear" w:fill="1E1F22"/>
          <w:lang w:val="en-US" w:eastAsia="zh-CN" w:bidi="ar"/>
        </w:rPr>
        <w:t>PLAIN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15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Frame.setSize(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40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31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Frame.setLocation(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in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)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MAIN_FRAME_LOC_X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, 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int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)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MAIN_FRAME_LOC_Y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2AACB8"/>
          <w:kern w:val="0"/>
          <w:sz w:val="19"/>
          <w:szCs w:val="19"/>
          <w:shd w:val="clear" w:fill="1E1F22"/>
          <w:lang w:val="en-US" w:eastAsia="zh-CN" w:bidi="ar"/>
        </w:rPr>
        <w:t>20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将私聊窗口设置总是在父窗口的中间弹出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Frame.setTitle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 xml:space="preserve">"与"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+ name + 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正在私聊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jFrame.setVisible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Field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Focusable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设置焦点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jFrame.addWindowListener(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WindowAdapter(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19"/>
          <w:szCs w:val="19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19"/>
          <w:szCs w:val="19"/>
          <w:shd w:val="clear" w:fill="1E1F22"/>
          <w:lang w:val="en-US" w:eastAsia="zh-CN" w:bidi="ar"/>
        </w:rPr>
        <w:t>windowClosing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(WindowEvent e) {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>jTextArea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19"/>
          <w:szCs w:val="19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19"/>
          <w:szCs w:val="19"/>
          <w:shd w:val="clear" w:fill="1E1F22"/>
          <w:lang w:val="en-US" w:eastAsia="zh-CN" w:bidi="ar"/>
        </w:rPr>
        <w:t xml:space="preserve">FirstSecret 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19"/>
          <w:szCs w:val="19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    });</w:t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t>//私聊窗口</w:t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19"/>
          <w:szCs w:val="19"/>
          <w:shd w:val="clear" w:fill="1E1F22"/>
          <w:lang w:val="en-US" w:eastAsia="zh-CN" w:bidi="ar"/>
        </w:rPr>
        <w:t>}</w:t>
      </w:r>
    </w:p>
    <w:p>
      <w:pPr>
        <w:spacing w:line="360" w:lineRule="auto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spacing w:line="360" w:lineRule="auto"/>
        <w:jc w:val="both"/>
        <w:rPr>
          <w:rFonts w:hint="eastAsia" w:ascii="仿宋" w:hAnsi="仿宋" w:eastAsia="仿宋" w:cs="仿宋"/>
          <w:b/>
          <w:bCs/>
          <w:sz w:val="30"/>
          <w:szCs w:val="30"/>
        </w:rPr>
      </w:pPr>
    </w:p>
    <w:p>
      <w:pPr>
        <w:spacing w:line="360" w:lineRule="auto"/>
        <w:jc w:val="center"/>
        <w:rPr>
          <w:rStyle w:val="15"/>
          <w:rFonts w:hint="eastAsia" w:ascii="仿宋" w:hAnsi="仿宋" w:eastAsia="仿宋" w:cs="仿宋"/>
          <w:b/>
          <w:bCs/>
          <w:sz w:val="30"/>
          <w:szCs w:val="30"/>
        </w:rPr>
      </w:pPr>
      <w:r>
        <w:rPr>
          <w:rFonts w:hint="eastAsia" w:ascii="仿宋" w:hAnsi="仿宋" w:eastAsia="仿宋" w:cs="仿宋"/>
          <w:b/>
          <w:bCs/>
          <w:sz w:val="30"/>
          <w:szCs w:val="30"/>
        </w:rPr>
        <w:t>第五章 聊天程序运行结果与测试分析</w:t>
      </w:r>
    </w:p>
    <w:p>
      <w:pPr>
        <w:spacing w:line="360" w:lineRule="auto"/>
        <w:rPr>
          <w:rStyle w:val="15"/>
          <w:rFonts w:hint="eastAsia" w:ascii="仿宋" w:hAnsi="仿宋" w:eastAsia="仿宋" w:cs="仿宋"/>
          <w:sz w:val="21"/>
          <w:szCs w:val="21"/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多</w:t>
      </w: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14:textFill>
            <w14:solidFill>
              <w14:schemeClr w14:val="tx1"/>
            </w14:solidFill>
          </w14:textFill>
        </w:rPr>
        <w:t>个客户端连接到一个服务器。每个客户端能够输入账号</w:t>
      </w: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：</w:t>
      </w: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2164080" cy="2987040"/>
            <wp:effectExtent l="0" t="0" r="762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2232660" cy="10287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853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hint="default" w:ascii="宋体" w:hAnsi="宋体" w:eastAsia="宋体" w:cs="宋体"/>
          <w:b/>
          <w:bCs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b/>
          <w:bCs/>
          <w:kern w:val="0"/>
          <w:sz w:val="24"/>
          <w:szCs w:val="24"/>
          <w:lang w:val="en-US" w:eastAsia="zh-CN" w:bidi="ar"/>
        </w:rPr>
        <w:t>用户登录后的界面：</w:t>
      </w: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999355" cy="2767330"/>
            <wp:effectExtent l="0" t="0" r="1270" b="4445"/>
            <wp:docPr id="30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99355" cy="27673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14:textFill>
            <w14:solidFill>
              <w14:schemeClr w14:val="tx1"/>
            </w14:solidFill>
          </w14:textFill>
        </w:rPr>
        <w:t>好友列表在各个客户端上显示</w:t>
      </w: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：</w:t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466465" cy="1985010"/>
            <wp:effectExtent l="0" t="0" r="635" b="5715"/>
            <wp:docPr id="31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6465" cy="19850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实现私人聊天，用户可以选择某个其他用户，单独发送信息</w:t>
      </w:r>
      <w:r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：</w:t>
      </w: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585210" cy="2832100"/>
            <wp:effectExtent l="0" t="0" r="5715" b="6350"/>
            <wp:docPr id="32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4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8521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14:textFill>
            <w14:solidFill>
              <w14:schemeClr w14:val="tx1"/>
            </w14:solidFill>
          </w14:textFill>
        </w:rPr>
        <w:t>服务器能够群发系统消息，能够强行让某些用户下线</w:t>
      </w:r>
      <w:r>
        <w:rPr>
          <w:rFonts w:hint="eastAsia" w:ascii="仿宋" w:hAnsi="仿宋" w:eastAsia="仿宋" w:cs="仿宋"/>
          <w:b/>
          <w:bCs/>
          <w:smallCaps/>
          <w:color w:val="000000" w:themeColor="text1"/>
          <w:spacing w:val="5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；</w:t>
      </w:r>
      <w:r>
        <w:rPr>
          <w:rFonts w:hint="eastAsia" w:ascii="仿宋" w:hAnsi="仿宋" w:eastAsia="仿宋" w:cs="仿宋"/>
          <w:b/>
          <w:bCs/>
          <w:kern w:val="0"/>
          <w:sz w:val="24"/>
          <w:szCs w:val="24"/>
          <w:lang w:val="en-US" w:eastAsia="zh-CN" w:bidi="ar"/>
        </w:rPr>
        <w:t>客户端的上线下线要求能够在其他客户端上面实时刷新：</w:t>
      </w: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909820" cy="2811780"/>
            <wp:effectExtent l="0" t="0" r="5080" b="7620"/>
            <wp:docPr id="33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5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9820" cy="28117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2823210" cy="3855085"/>
            <wp:effectExtent l="0" t="0" r="5715" b="2540"/>
            <wp:docPr id="35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7" descr="IMG_25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3210" cy="38550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spacing w:line="360" w:lineRule="auto"/>
        <w:jc w:val="left"/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4"/>
        <w:spacing w:line="360" w:lineRule="auto"/>
        <w:jc w:val="left"/>
        <w:rPr>
          <w:rStyle w:val="15"/>
          <w:rFonts w:hint="eastAsia" w:ascii="仿宋" w:hAnsi="仿宋" w:eastAsia="仿宋" w:cs="仿宋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jc w:val="both"/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</w:pPr>
    </w:p>
    <w:p>
      <w:pPr>
        <w:numPr>
          <w:ilvl w:val="0"/>
          <w:numId w:val="2"/>
        </w:numPr>
        <w:spacing w:line="360" w:lineRule="auto"/>
        <w:jc w:val="center"/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 w:cs="仿宋"/>
          <w:b/>
          <w:bCs/>
          <w:color w:val="000000" w:themeColor="text1"/>
          <w:kern w:val="2"/>
          <w:sz w:val="30"/>
          <w:szCs w:val="30"/>
          <w14:textFill>
            <w14:solidFill>
              <w14:schemeClr w14:val="tx1"/>
            </w14:solidFill>
          </w14:textFill>
        </w:rPr>
        <w:t>用JavaURL编程爬取并分析网页敏感词</w:t>
      </w:r>
      <w:r>
        <w:rPr>
          <w:rFonts w:hint="eastAsia" w:ascii="仿宋" w:hAnsi="仿宋" w:eastAsia="仿宋" w:cs="仿宋"/>
          <w:b/>
          <w:bCs/>
          <w:color w:val="000000" w:themeColor="text1"/>
          <w:kern w:val="2"/>
          <w:sz w:val="30"/>
          <w:szCs w:val="30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业务分析</w:t>
      </w:r>
    </w:p>
    <w:p>
      <w:pPr>
        <w:numPr>
          <w:ilvl w:val="0"/>
          <w:numId w:val="0"/>
        </w:numPr>
        <w:spacing w:line="360" w:lineRule="auto"/>
        <w:jc w:val="both"/>
        <w:rPr>
          <w:rFonts w:hint="eastAsia" w:ascii="仿宋" w:hAnsi="仿宋" w:eastAsia="仿宋" w:cs="仿宋"/>
          <w:kern w:val="2"/>
          <w:sz w:val="24"/>
          <w:szCs w:val="24"/>
        </w:rPr>
      </w:pPr>
      <w:r>
        <w:rPr>
          <w:rFonts w:hint="eastAsia" w:ascii="仿宋" w:hAnsi="仿宋" w:eastAsia="仿宋" w:cs="仿宋"/>
          <w:kern w:val="2"/>
          <w:sz w:val="24"/>
          <w:szCs w:val="24"/>
        </w:rPr>
        <w:t>1.编写界面，输入一个网址，能够爬取该网址上所有的HTML源代码。</w:t>
      </w: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  <w:r>
        <w:rPr>
          <w:rFonts w:hint="eastAsia" w:ascii="仿宋" w:hAnsi="仿宋" w:eastAsia="仿宋" w:cs="仿宋"/>
          <w:kern w:val="2"/>
          <w:sz w:val="24"/>
          <w:szCs w:val="24"/>
        </w:rPr>
        <w:t>2.对网址中的文本进行提取。</w:t>
      </w: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  <w:r>
        <w:rPr>
          <w:rFonts w:hint="eastAsia" w:ascii="仿宋" w:hAnsi="仿宋" w:eastAsia="仿宋" w:cs="仿宋"/>
          <w:kern w:val="2"/>
          <w:sz w:val="24"/>
          <w:szCs w:val="24"/>
        </w:rPr>
        <w:t>3.建立敏感词库，用文本文件保存。</w:t>
      </w: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  <w:r>
        <w:rPr>
          <w:rFonts w:hint="eastAsia" w:ascii="仿宋" w:hAnsi="仿宋" w:eastAsia="仿宋" w:cs="仿宋"/>
          <w:kern w:val="2"/>
          <w:sz w:val="24"/>
          <w:szCs w:val="24"/>
        </w:rPr>
        <w:t>4.将该网址所对应的文本中的敏感词提取并高亮显示。</w:t>
      </w: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  <w:r>
        <w:rPr>
          <w:rFonts w:hint="eastAsia" w:ascii="仿宋" w:hAnsi="仿宋" w:eastAsia="仿宋" w:cs="仿宋"/>
          <w:kern w:val="2"/>
          <w:sz w:val="24"/>
          <w:szCs w:val="24"/>
        </w:rPr>
        <w:t>5.编写文本文件，可以存入多个网址；程序可爬取这些网址中的文本内容，将敏感词记录存入另一个文件，格式自定。</w:t>
      </w: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  <w:r>
        <w:rPr>
          <w:rFonts w:hint="eastAsia" w:ascii="仿宋" w:hAnsi="仿宋" w:eastAsia="仿宋" w:cs="仿宋"/>
          <w:kern w:val="2"/>
          <w:sz w:val="24"/>
          <w:szCs w:val="24"/>
        </w:rPr>
        <w:t>6.编写一个主界面,整合上述功能。</w:t>
      </w: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rPr>
          <w:rFonts w:hint="eastAsia" w:ascii="仿宋" w:hAnsi="仿宋" w:eastAsia="仿宋" w:cs="仿宋"/>
          <w:kern w:val="2"/>
          <w:sz w:val="24"/>
          <w:szCs w:val="24"/>
        </w:rPr>
      </w:pPr>
    </w:p>
    <w:p>
      <w:pPr>
        <w:spacing w:line="360" w:lineRule="auto"/>
        <w:jc w:val="center"/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  <w:t>第七章</w:t>
      </w:r>
      <w:r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仿宋" w:hAnsi="仿宋" w:eastAsia="仿宋" w:cs="仿宋"/>
          <w:b/>
          <w:bCs/>
          <w:color w:val="000000" w:themeColor="text1"/>
          <w:kern w:val="2"/>
          <w:sz w:val="30"/>
          <w:szCs w:val="30"/>
          <w14:textFill>
            <w14:solidFill>
              <w14:schemeClr w14:val="tx1"/>
            </w14:solidFill>
          </w14:textFill>
        </w:rPr>
        <w:t>用JavaURL编程爬取并分析网页敏感词</w:t>
      </w:r>
      <w:r>
        <w:rPr>
          <w:rFonts w:hint="eastAsia" w:ascii="仿宋" w:hAnsi="仿宋" w:eastAsia="仿宋" w:cs="仿宋"/>
          <w:b/>
          <w:bCs/>
          <w:color w:val="000000" w:themeColor="text1"/>
          <w:kern w:val="2"/>
          <w:sz w:val="30"/>
          <w:szCs w:val="30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系统设计</w:t>
      </w:r>
    </w:p>
    <w:p>
      <w:pPr>
        <w:pStyle w:val="13"/>
        <w:spacing w:line="360" w:lineRule="auto"/>
        <w:ind w:left="0" w:leftChars="0" w:firstLine="0" w:firstLineChars="0"/>
        <w:rPr>
          <w:rFonts w:hint="eastAsia"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  <w:lang w:val="en-US" w:eastAsia="zh-CN"/>
        </w:rPr>
        <w:t>7.1</w:t>
      </w:r>
      <w:r>
        <w:rPr>
          <w:rFonts w:hint="eastAsia" w:ascii="仿宋" w:hAnsi="仿宋" w:eastAsia="仿宋" w:cs="仿宋"/>
          <w:b/>
          <w:bCs/>
          <w:sz w:val="28"/>
          <w:szCs w:val="28"/>
        </w:rPr>
        <w:t>系统功能定义</w:t>
      </w:r>
    </w:p>
    <w:p>
      <w:pPr>
        <w:numPr>
          <w:ilvl w:val="0"/>
          <w:numId w:val="3"/>
        </w:numPr>
        <w:spacing w:line="360" w:lineRule="auto"/>
        <w:ind w:firstLine="420"/>
        <w:rPr>
          <w:rFonts w:hint="eastAsia" w:ascii="楷体" w:hAnsi="楷体" w:eastAsia="楷体" w:cs="楷体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sz w:val="24"/>
          <w:szCs w:val="24"/>
          <w:lang w:val="en-US" w:eastAsia="zh-CN"/>
        </w:rPr>
        <w:t>Spider.java:使用Java Swing创建一个界面运行简单的爬虫程序，可以实现用于从指定网址中获取HTML源代码，并在源代码中匹配敏感词。</w:t>
      </w:r>
    </w:p>
    <w:p>
      <w:pPr>
        <w:numPr>
          <w:ilvl w:val="0"/>
          <w:numId w:val="3"/>
        </w:numPr>
        <w:spacing w:line="360" w:lineRule="auto"/>
        <w:ind w:firstLine="420"/>
        <w:rPr>
          <w:rFonts w:hint="eastAsia" w:ascii="楷体" w:hAnsi="楷体" w:eastAsia="楷体" w:cs="楷体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sz w:val="24"/>
          <w:szCs w:val="24"/>
          <w:lang w:val="en-US" w:eastAsia="zh-CN"/>
        </w:rPr>
        <w:t>Main.java:实现方法，开始爬取。</w:t>
      </w:r>
    </w:p>
    <w:p>
      <w:pPr>
        <w:numPr>
          <w:ilvl w:val="0"/>
          <w:numId w:val="3"/>
        </w:numPr>
        <w:spacing w:line="360" w:lineRule="auto"/>
        <w:ind w:firstLine="420"/>
        <w:rPr>
          <w:rFonts w:hint="eastAsia" w:ascii="楷体" w:hAnsi="楷体" w:eastAsia="楷体" w:cs="楷体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sz w:val="24"/>
          <w:szCs w:val="24"/>
          <w:lang w:val="en-US" w:eastAsia="zh-CN"/>
        </w:rPr>
        <w:t>KeywordAnalysis.java:读取一个文本文件data.txt，提取关键词并统计其出现次数，然后将结果保存到data.csv文件。</w:t>
      </w:r>
    </w:p>
    <w:p>
      <w:pPr>
        <w:numPr>
          <w:ilvl w:val="0"/>
          <w:numId w:val="3"/>
        </w:numPr>
        <w:spacing w:line="360" w:lineRule="auto"/>
        <w:ind w:firstLine="420"/>
        <w:rPr>
          <w:rFonts w:hint="eastAsia" w:ascii="楷体" w:hAnsi="楷体" w:eastAsia="楷体" w:cs="楷体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sz w:val="24"/>
          <w:szCs w:val="24"/>
          <w:lang w:val="en-US" w:eastAsia="zh-CN"/>
        </w:rPr>
        <w:t>MySQLImportCSV.java:利用Java的JDBC API建立数据库连接，将CSV文件中的数据导入到本地的MySQL数据库。</w:t>
      </w:r>
    </w:p>
    <w:p>
      <w:pPr>
        <w:spacing w:line="360" w:lineRule="auto"/>
        <w:rPr>
          <w:rFonts w:hint="eastAsia" w:ascii="仿宋" w:hAnsi="仿宋" w:eastAsia="仿宋" w:cs="仿宋"/>
          <w:b/>
          <w:bCs/>
          <w:sz w:val="28"/>
          <w:szCs w:val="28"/>
        </w:rPr>
      </w:pPr>
      <w:r>
        <w:rPr>
          <w:rFonts w:hint="eastAsia" w:ascii="仿宋" w:hAnsi="仿宋" w:eastAsia="仿宋" w:cs="仿宋"/>
          <w:b/>
          <w:bCs/>
          <w:sz w:val="28"/>
          <w:szCs w:val="28"/>
        </w:rPr>
        <w:t>7.2 关键问题设计</w:t>
      </w:r>
    </w:p>
    <w:p>
      <w:pPr>
        <w:spacing w:line="360" w:lineRule="auto"/>
        <w:rPr>
          <w:rFonts w:hint="eastAsia" w:ascii="仿宋" w:hAnsi="仿宋" w:eastAsia="仿宋" w:cs="仿宋"/>
          <w:b/>
          <w:bCs/>
          <w:sz w:val="24"/>
          <w:szCs w:val="24"/>
        </w:rPr>
      </w:pPr>
      <w:r>
        <w:rPr>
          <w:rFonts w:hint="eastAsia" w:ascii="仿宋" w:hAnsi="仿宋" w:eastAsia="仿宋" w:cs="仿宋"/>
          <w:b/>
          <w:bCs/>
          <w:sz w:val="24"/>
          <w:szCs w:val="24"/>
          <w:lang w:val="en-US" w:eastAsia="zh-CN"/>
        </w:rPr>
        <w:t>1.</w:t>
      </w:r>
      <w:r>
        <w:rPr>
          <w:rFonts w:hint="eastAsia" w:ascii="仿宋" w:hAnsi="仿宋" w:eastAsia="仿宋" w:cs="仿宋"/>
          <w:b/>
          <w:bCs/>
          <w:sz w:val="24"/>
          <w:szCs w:val="24"/>
        </w:rPr>
        <w:t>爬取网页的功能：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etHtml(String website) 方法使用URL爬取指定网址的HTML代码，并返回HTML代码的文本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SpiderOne 类是一个线程，用于在后台运行爬取网页的操作。它调用了getHtml方法获取网页的HTML代码，并将代码显示在界面上。</w:t>
      </w:r>
    </w:p>
    <w:p>
      <w:pPr>
        <w:spacing w:line="360" w:lineRule="auto"/>
        <w:rPr>
          <w:rFonts w:hint="eastAsia" w:ascii="仿宋" w:hAnsi="仿宋" w:eastAsia="仿宋" w:cs="仿宋"/>
          <w:b/>
          <w:bCs/>
          <w:sz w:val="24"/>
          <w:szCs w:val="24"/>
        </w:rPr>
      </w:pPr>
      <w:r>
        <w:rPr>
          <w:rFonts w:hint="eastAsia" w:ascii="仿宋" w:hAnsi="仿宋" w:eastAsia="仿宋" w:cs="仿宋"/>
          <w:b/>
          <w:bCs/>
          <w:sz w:val="24"/>
          <w:szCs w:val="24"/>
          <w:lang w:val="en-US" w:eastAsia="zh-CN"/>
        </w:rPr>
        <w:t>2.</w:t>
      </w:r>
      <w:r>
        <w:rPr>
          <w:rFonts w:hint="eastAsia" w:ascii="仿宋" w:hAnsi="仿宋" w:eastAsia="仿宋" w:cs="仿宋"/>
          <w:b/>
          <w:bCs/>
          <w:sz w:val="24"/>
          <w:szCs w:val="24"/>
        </w:rPr>
        <w:t>敏感词匹配的功能：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etText(String str) 方法使用正则表达式匹配HTML代码，提取其中的文本内容，并返回纯文本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getLib() 方法用于从文件中读取敏感词，并将敏感词添加到wordList中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showSensword() 方法使用正则表达式匹配文本中的敏感词，并在文本框中进行高亮显示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match 按钮的事件处理方法调用了showSensword()方法，实现了匹配敏感词并高亮显示的功能。</w:t>
      </w:r>
    </w:p>
    <w:p>
      <w:pPr>
        <w:spacing w:line="360" w:lineRule="auto"/>
        <w:rPr>
          <w:rFonts w:hint="eastAsia" w:ascii="仿宋" w:hAnsi="仿宋" w:eastAsia="仿宋" w:cs="仿宋"/>
          <w:sz w:val="24"/>
          <w:szCs w:val="24"/>
        </w:rPr>
      </w:pPr>
      <w:r>
        <w:rPr>
          <w:rFonts w:hint="eastAsia" w:ascii="仿宋" w:hAnsi="仿宋" w:eastAsia="仿宋" w:cs="仿宋"/>
          <w:sz w:val="24"/>
          <w:szCs w:val="24"/>
        </w:rPr>
        <w:t>这些关键部分组合在一起，用户可以通过输入网址进行网页爬取，并在爬取的网页文本中匹配敏感词并进行高亮显示。</w:t>
      </w:r>
    </w:p>
    <w:p>
      <w:pPr>
        <w:spacing w:line="360" w:lineRule="auto"/>
        <w:rPr>
          <w:rFonts w:hint="eastAsia" w:ascii="仿宋" w:hAnsi="仿宋" w:eastAsia="仿宋" w:cs="仿宋"/>
          <w:sz w:val="18"/>
          <w:szCs w:val="18"/>
        </w:rPr>
      </w:pPr>
    </w:p>
    <w:p>
      <w:pPr>
        <w:spacing w:line="360" w:lineRule="auto"/>
        <w:rPr>
          <w:rFonts w:hint="eastAsia" w:ascii="仿宋" w:hAnsi="仿宋" w:eastAsia="仿宋" w:cs="仿宋"/>
          <w:sz w:val="18"/>
          <w:szCs w:val="18"/>
        </w:rPr>
      </w:pPr>
    </w:p>
    <w:p>
      <w:pPr>
        <w:spacing w:line="360" w:lineRule="auto"/>
        <w:rPr>
          <w:rFonts w:hint="eastAsia" w:ascii="仿宋" w:hAnsi="仿宋" w:eastAsia="仿宋" w:cs="仿宋"/>
          <w:sz w:val="18"/>
          <w:szCs w:val="18"/>
        </w:rPr>
      </w:pPr>
    </w:p>
    <w:p>
      <w:pPr>
        <w:pStyle w:val="4"/>
        <w:spacing w:line="360" w:lineRule="auto"/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第八章</w:t>
      </w:r>
      <w:r>
        <w:rPr>
          <w:rFonts w:hint="eastAsia" w:ascii="仿宋" w:hAnsi="仿宋" w:eastAsia="仿宋" w:cs="仿宋"/>
          <w:b/>
          <w:bCs/>
          <w:color w:val="000000" w:themeColor="text1"/>
          <w:kern w:val="2"/>
          <w:sz w:val="30"/>
          <w:szCs w:val="30"/>
          <w14:textFill>
            <w14:solidFill>
              <w14:schemeClr w14:val="tx1"/>
            </w14:solidFill>
          </w14:textFill>
        </w:rPr>
        <w:t>用JavaURL编程爬取并分析网页敏感词</w:t>
      </w:r>
      <w:r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源代码清单</w:t>
      </w:r>
    </w:p>
    <w:p>
      <w:pPr>
        <w:numPr>
          <w:ilvl w:val="0"/>
          <w:numId w:val="4"/>
        </w:numPr>
        <w:tabs>
          <w:tab w:val="clear" w:pos="312"/>
        </w:tabs>
        <w:spacing w:line="360" w:lineRule="auto"/>
        <w:rPr>
          <w:rFonts w:hint="eastAsia" w:ascii="楷体" w:hAnsi="楷体" w:eastAsia="楷体" w:cs="楷体"/>
          <w:sz w:val="24"/>
          <w:szCs w:val="24"/>
          <w:lang w:val="en-US" w:eastAsia="zh-CN"/>
        </w:rPr>
      </w:pPr>
      <w:r>
        <w:rPr>
          <w:rFonts w:hint="eastAsia" w:ascii="楷体" w:hAnsi="楷体" w:eastAsia="楷体" w:cs="楷体"/>
          <w:sz w:val="24"/>
          <w:szCs w:val="24"/>
          <w:lang w:val="en-US" w:eastAsia="zh-CN"/>
        </w:rPr>
        <w:t>Spider.java:</w:t>
      </w:r>
    </w:p>
    <w:p>
      <w:pPr>
        <w:keepNext w:val="0"/>
        <w:keepLines w:val="0"/>
        <w:widowControl/>
        <w:suppressLineNumbers w:val="0"/>
        <w:shd w:val="clear" w:fill="1E1F22"/>
        <w:spacing w:line="360" w:lineRule="auto"/>
        <w:jc w:val="left"/>
        <w:rPr>
          <w:rFonts w:hint="eastAsia" w:ascii="仿宋" w:hAnsi="仿宋" w:eastAsia="仿宋" w:cs="仿宋"/>
          <w:color w:val="BCBEC4"/>
          <w:sz w:val="24"/>
          <w:szCs w:val="24"/>
        </w:rPr>
      </w:pPr>
      <w:r>
        <w:rPr>
          <w:rFonts w:hint="default" w:ascii="monospace" w:hAnsi="monospace" w:eastAsia="monospace" w:cs="monospace"/>
          <w:color w:val="BCBEC4"/>
          <w:kern w:val="0"/>
          <w:sz w:val="19"/>
          <w:szCs w:val="19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x.swing.*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x.swing.text.BadLocationException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x.swing.text.DefaultHighlighter.DefaultHighlightPaint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x.swing.text.Highlight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awt.*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awt.event.ActionEvent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awt.event.ActionListen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*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net.URL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net.URLConnection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nio.charset.StandardCharsets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util.ArrayList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util.regex.Match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util.regex.Pattern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clas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pider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extend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Frame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lement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ActionListener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TextField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siteField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TextField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5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Butto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goSpider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开始爬取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TextArea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htmlArea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TextArea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5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5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TextArea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textArea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TextArea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5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5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TextArea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sensWord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TextArea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8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5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Butto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openLib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 导入敏感词库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Butto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m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匹配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Butto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siteLib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Butto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导入网址库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ArrayList&lt;String&gt;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wordLis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ArrayList&lt;String&gt;(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保存敏感词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ArrayList&lt;Integer&gt;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wordNum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ArrayList&lt;Integer&gt;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保存对应敏感词的出现次数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//设置正则表达式的匹配符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/*regExHtml：用于匹配HTML标签（&lt;tag&gt;）的模式。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regExScript：用于匹配&lt;script&gt;标签及其内容的模式。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regExStyle：用于匹配&lt;style&gt;标签及其内容的模式。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regExSpace：用于匹配连续空格或回车等的模式。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regExImg：用于匹配网页上图案的乱码的模式。*/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regExHtml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&lt;[^&gt;]+&gt;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regExScrip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&lt;script[^&gt;]*?&gt;[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s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S]*?&lt;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/script&gt;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regExSty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&lt;style[^&gt;]*?&gt;[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s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S]*?&lt;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/style&gt;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regExSpac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[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s]{2,}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regExImg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&amp;[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S]*?;+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定义正则表达式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Patter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pattern1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= Pattern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compil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regExScrip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Pattern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ASE_INSENSITIV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Patter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pattern2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= Pattern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compil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regExStyl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Pattern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ASE_INSENSITIV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Patter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pattern3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= Pattern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compil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regExHtm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Pattern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ASE_INSENSITIV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Patter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pattern4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= Pattern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compil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regExSpac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Pattern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ASE_INSENSITIV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Pattern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pattern5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= Pattern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compil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regExIm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Pattern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ASE_INSENSITIV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Spid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)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IOException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设置界面风格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UIManager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etLookAndFee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UIManager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getSystemLookAndFeelClassNam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ClassNotFoundException | InstantiationException | UnsupportedLookAndFeelException | IllegalAccessException e1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// 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>TODO Auto-generated catch block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e1.printStackTrac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Title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Spider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Location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40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0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Size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60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50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DefaultCloseOperation(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EXIT_ON_CLOS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 jPanel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orderLayout(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界面处理，提醒输入网址,爬取按钮,以及编码方式选择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Panel jpl1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1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orderLayout(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Label siteWarn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Label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输入网址: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iteWarn.setPreferredSiz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Dimension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7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3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ScrollPane siteSPane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ScrollPane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iteFiel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iteSPane.setPreferredSiz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Dimension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30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3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goSpid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PreferredSiz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Dimension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9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3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 jpl5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5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GridLayout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5.add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goSpid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jpl5.add(charset);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l1.add(siteWarn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WE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1.add(siteSPane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1.add(jpl5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EA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源代码文本,以及处理后的文本框设置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html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Editabl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fals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html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LineWrap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html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Fon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Font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宋体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Fon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PLAI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4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 jpl2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2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orderLayout(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ScrollPane htmlSPane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ScrollPane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html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2.add(htmlSPane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设置布局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Panel jpl8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8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GridLayout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5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8.add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iteLib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8.add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openLib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 jpl3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3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orderLayout(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ensWor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LineWrap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ensWor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Editabl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fals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ScrollPane wordPane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ScrollPane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ensWor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wordPane.setPreferredSiz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Dimension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6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40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3.add(jpl8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NORTH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3.add(wordPane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3.add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match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SOUTH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text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Fon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Font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宋体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Fon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PLAI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4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text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Editabl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fals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text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LineWrap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 jpl4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4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orderLayout(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ScrollPane textSPane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ScrollPane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text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4.add(textSPane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TabbedPane tabPane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TabbedPan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tabPane.add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html源代码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jpl2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tabPane.add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网页文本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jpl4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 jpl7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7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orderLayout(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7.add(tabPane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 jpl6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Pane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6.setLayout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orderLayout(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6.add(jpl7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l6.add(jpl3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EA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.add(jpl1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NORTH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Panel.add(jpl6, BorderLayout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CENT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add(jPanel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Visibl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事件处理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goSpid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addActionListen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iteLib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addActionListen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openLib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addActionListen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match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addActionListen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使用URL爬取网页的html代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getHtm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String website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ing st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ing text 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保存网页的内容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URL url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URL(website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建立对应的URL对象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URLConnection urlConn = url.openConnection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连接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urlConn.connect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获取输入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BufferedReader b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ufferedRead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InputStreamReader(urlConn.getInputStream(), StandardCharsets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UTF_8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爬取到结束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tr = br.readLin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str =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text += (str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br.close(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关闭输入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Exception e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// 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>TODO: handle exception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website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爬取源代码失败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System.out.println("爬取结束");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return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text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返回html代码文本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对html进行正则匹配,提取出其中的文本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getTex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String str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Matcher matcher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pattern1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matcher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 = matcher.replaceAll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script标签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println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matcher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pattern2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matcher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 = matcher.replaceAll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style标签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println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matcher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pattern3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matcher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 = matcher.replaceAll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普通标签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println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matcher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pattern4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matcher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 = matcher.replaceAll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连续回车或空格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println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matcher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pattern5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matcher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 = matcher.replaceAll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网页图案出现的乱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println(str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return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返回文本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从文件中读取敏感词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getLib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FileChooser fChoose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FileChooser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文件选择框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ok = fChooser.showOpenDialog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ok != JFileChooser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APPROVE_OPTIO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retur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判断是否正常选择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Li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clear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清空之前的记录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ensWor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File choosenLib = fChooser.getSelectedFile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获取选择的文件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BufferedReader b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{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读取选中文件中的记录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b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ufferedRead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FileReader(choosenLib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String str = br.readLin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str =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Li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add(str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添加到记录中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Num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add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设置对应的初始值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ensWor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append(str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n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添加到界面中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br.close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关闭文件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FileNotFoundException e1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// 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>TODO Auto-generated catch block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文件不存在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e1.printStackTrac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IOException e1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// 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>TODO Auto-generated catch block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文件读取失败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e1.printStackTrac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高亮显示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showSenswor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Highlighter hg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text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getHighlighter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设置文本框的高亮显示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hg.removeAllHighlights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清除之前的高亮显示记录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text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text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getText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得到文本框的文本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DefaultHighlightPainter painte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DefaultHighlightPainter(Color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YELLOW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设置高亮显示颜色为黄色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for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String str :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Li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其中的每一个敏感词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index 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(index = text.indexOf(str, index)) &gt;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hg.addHighlight(index, index + str.length(), painter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高亮显示匹配到的词语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index += str.length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更新匹配条件继续匹配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BadLocationException e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// 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>TODO Auto-generated catch block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e.printStackTrac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爬取网址库中的网址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spiderA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Num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size() &lt;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判断是否选择了敏感词库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请先选择敏感词库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retur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JFileChooser fChoose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FileChooser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选择网库文件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ok = fChooser.showOpenDialog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ok != JFileChooser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APPROVE_OPTIO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retur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File file = fChooser.getSelectedFil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piderAll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file).start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开启线程爬取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B3AE60"/>
          <w:kern w:val="0"/>
          <w:sz w:val="24"/>
          <w:szCs w:val="24"/>
          <w:shd w:val="clear" w:fill="1E1F22"/>
          <w:lang w:val="en-US" w:eastAsia="zh-CN" w:bidi="ar"/>
        </w:rPr>
        <w:t>@Override</w:t>
      </w:r>
      <w:r>
        <w:rPr>
          <w:rFonts w:hint="eastAsia" w:ascii="仿宋" w:hAnsi="仿宋" w:eastAsia="仿宋" w:cs="仿宋"/>
          <w:color w:val="B3AE60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3AE60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actionPerforme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ActionEvent e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// 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>TODO Auto-generated method stub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JButton j = (JButton) e.getSource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判断操作来源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j =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goSpider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爬取单个网址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website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iteField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getText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piderOne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his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website).start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j =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openLib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打开敏感词库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getLib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j =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match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单个网址的敏感词高亮显示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howSensword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else 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j =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siteLib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爬取网址库中的全部网址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piderAll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爬取单个网址线程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las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piderOne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extend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Thread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websi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网页链接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//构造函数初始化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SpiderOn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JFrame fa, String s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websi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= s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ru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ebsit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length() &lt;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判断网址是否正常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网址不能为空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retur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html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清除文本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text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Text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String html = getHtml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ebsit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开始爬取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html.length() &gt;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{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若爬取正常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爬取完毕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提示完成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html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append(html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显示html源代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text = getText(html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网页文本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textArea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append(text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显示网页文本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爬取网址库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las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piderAll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extend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Thread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rivat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File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f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网址库文本文件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//构造函数初始化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SpiderA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JFrame fa, File f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 xml:space="preserve">f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= f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ru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读取网址库中的网址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BufferedReader br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ufferedRead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FileReader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fil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将匹配数据写入文本中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PrintStream ps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PrintStream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File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data.txt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ps.printl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敏感词记录如下: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ize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Li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iz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true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String website = brr.readLin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website =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break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ps.println(website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数据如下: 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String html = getHtml(website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获取html代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text = getText(html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匹配网页文本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for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i 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; i &lt; size; i++) {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在网页文本中进行匹配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word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Li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get(i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index 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account 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len = word.length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(index = text.indexOf(word, index)) &gt;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    account++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temp =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Num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get(i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更新数据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   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Num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set(i, ++temp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    index += len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更新匹配条件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ps.println(word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 xml:space="preserve">"  出现  "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+ account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次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写入当前数据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ps.println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brr.close();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关闭文件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爬取完毕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ps.printl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总数据如下:     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写入总数据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for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i = 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 i &lt; size; i++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ps.println(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Lis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get(i)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 xml:space="preserve">"  出现    "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+ </w:t>
      </w:r>
      <w:r>
        <w:rPr>
          <w:rFonts w:hint="eastAsia" w:ascii="仿宋" w:hAnsi="仿宋" w:eastAsia="仿宋" w:cs="仿宋"/>
          <w:color w:val="C77DBB"/>
          <w:kern w:val="0"/>
          <w:sz w:val="24"/>
          <w:szCs w:val="24"/>
          <w:shd w:val="clear" w:fill="1E1F22"/>
          <w:lang w:val="en-US" w:eastAsia="zh-CN" w:bidi="ar"/>
        </w:rPr>
        <w:t>wordNum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.get(i)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次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ps.close();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关闭文件流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爬取完毕！请打开文件查看!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Exception e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// 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>TODO: handle exception</w:t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i/>
          <w:iCs/>
          <w:color w:val="8BB33D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OptionPane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showMessageDialog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爬取失败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</w:p>
    <w:p>
      <w:pPr>
        <w:numPr>
          <w:ilvl w:val="0"/>
          <w:numId w:val="0"/>
        </w:numPr>
        <w:spacing w:line="360" w:lineRule="auto"/>
        <w:rPr>
          <w:rFonts w:hint="eastAsia" w:ascii="仿宋" w:hAnsi="仿宋" w:eastAsia="仿宋" w:cs="仿宋"/>
          <w:sz w:val="24"/>
          <w:szCs w:val="24"/>
          <w:lang w:val="en-US" w:eastAsia="zh-CN"/>
        </w:rPr>
      </w:pPr>
    </w:p>
    <w:p>
      <w:pPr>
        <w:numPr>
          <w:ilvl w:val="0"/>
          <w:numId w:val="4"/>
        </w:numPr>
        <w:tabs>
          <w:tab w:val="clear" w:pos="312"/>
        </w:tabs>
        <w:spacing w:line="360" w:lineRule="auto"/>
        <w:ind w:left="0" w:leftChars="0" w:firstLine="0" w:firstLineChars="0"/>
        <w:rPr>
          <w:rFonts w:hint="eastAsia" w:ascii="仿宋" w:hAnsi="仿宋" w:eastAsia="仿宋" w:cs="仿宋"/>
          <w:sz w:val="24"/>
          <w:szCs w:val="24"/>
          <w:lang w:val="en-US" w:eastAsia="zh-CN"/>
        </w:rPr>
      </w:pP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Main.java</w:t>
      </w:r>
    </w:p>
    <w:p>
      <w:pPr>
        <w:keepNext w:val="0"/>
        <w:keepLines w:val="0"/>
        <w:widowControl/>
        <w:suppressLineNumbers w:val="0"/>
        <w:shd w:val="clear" w:fill="1E1F22"/>
        <w:spacing w:line="360" w:lineRule="auto"/>
        <w:jc w:val="left"/>
        <w:rPr>
          <w:rFonts w:hint="eastAsia" w:ascii="仿宋" w:hAnsi="仿宋" w:eastAsia="仿宋" w:cs="仿宋"/>
          <w:color w:val="BCBEC4"/>
          <w:sz w:val="24"/>
          <w:szCs w:val="24"/>
        </w:rPr>
      </w:pP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IOException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clas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Main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stat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mai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String[] args)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hrow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IOException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pider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</w:p>
    <w:p>
      <w:pPr>
        <w:numPr>
          <w:ilvl w:val="0"/>
          <w:numId w:val="0"/>
        </w:numPr>
        <w:spacing w:line="360" w:lineRule="auto"/>
        <w:ind w:leftChars="0"/>
        <w:rPr>
          <w:rFonts w:hint="eastAsia" w:ascii="仿宋" w:hAnsi="仿宋" w:eastAsia="仿宋" w:cs="仿宋"/>
          <w:sz w:val="24"/>
          <w:szCs w:val="24"/>
          <w:lang w:val="en-US" w:eastAsia="zh-CN"/>
        </w:rPr>
      </w:pPr>
    </w:p>
    <w:p>
      <w:pPr>
        <w:numPr>
          <w:ilvl w:val="0"/>
          <w:numId w:val="4"/>
        </w:numPr>
        <w:tabs>
          <w:tab w:val="clear" w:pos="312"/>
        </w:tabs>
        <w:spacing w:line="360" w:lineRule="auto"/>
        <w:ind w:left="0" w:leftChars="0" w:firstLine="0" w:firstLineChars="0"/>
        <w:rPr>
          <w:rFonts w:hint="eastAsia" w:ascii="仿宋" w:hAnsi="仿宋" w:eastAsia="仿宋" w:cs="仿宋"/>
          <w:sz w:val="24"/>
          <w:szCs w:val="24"/>
          <w:lang w:val="en-US" w:eastAsia="zh-CN"/>
        </w:rPr>
      </w:pP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KeywordAnalysis.java</w:t>
      </w:r>
    </w:p>
    <w:p>
      <w:pPr>
        <w:keepNext w:val="0"/>
        <w:keepLines w:val="0"/>
        <w:widowControl/>
        <w:suppressLineNumbers w:val="0"/>
        <w:shd w:val="clear" w:fill="1E1F22"/>
        <w:spacing w:line="360" w:lineRule="auto"/>
        <w:jc w:val="left"/>
        <w:rPr>
          <w:rFonts w:hint="eastAsia" w:ascii="仿宋" w:hAnsi="仿宋" w:eastAsia="仿宋" w:cs="仿宋"/>
          <w:color w:val="BCBEC4"/>
          <w:sz w:val="24"/>
          <w:szCs w:val="24"/>
        </w:rPr>
      </w:pP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BufferedRead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BufferedWrit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FileOutputStream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FileRead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IOException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OutputStreamWrit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util.HashMap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util.Map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public class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KeywordAnalysis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stat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mai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String[] args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读取文本文件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filePath 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D: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code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url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data.txt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BufferedReader reade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ufferedRead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FileReader(filePath))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String line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Map&lt;String, Integer&gt; keywordCountMap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HashMap&lt;&gt;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提取关键词并统计出现次数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(line = reader.readLine()) !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判断是否为关键词记录行（以关键词开头）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f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line.startsWith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计算机学院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|| line.startsWith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教授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||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    line.startsWith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5月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|| line.startsWith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6月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String[] parts = line.split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293C40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s+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拆分关键词和出现次数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String keyword = parts[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]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String countString = parts[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].replace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次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);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去除次字符串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count = Integer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parseIn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countString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keywordCountMap.put(keyword, count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保存数据到 CSV 文件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csvFilePath 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D: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code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url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data.csv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BufferedWriter write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ufferedWrit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OutputStreamWrit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FileOutputStream(csvFilePath),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UTF-8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)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写入表头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writer.write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关键词,出现次数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writer.newLin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写入数据行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for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String keyword : keywordCountMap.keySet()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count = keywordCountMap.get(keyword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writer.write(keyword +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 xml:space="preserve">","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+ count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    writer.newLin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 xml:space="preserve">"数据已保存到 "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+ csvFilePath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IOException e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e.printStackTrac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IOException e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e.printStackTrac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</w:p>
    <w:p>
      <w:pPr>
        <w:numPr>
          <w:ilvl w:val="0"/>
          <w:numId w:val="0"/>
        </w:numPr>
        <w:spacing w:line="360" w:lineRule="auto"/>
        <w:ind w:leftChars="0"/>
        <w:rPr>
          <w:rFonts w:hint="eastAsia" w:ascii="仿宋" w:hAnsi="仿宋" w:eastAsia="仿宋" w:cs="仿宋"/>
          <w:sz w:val="24"/>
          <w:szCs w:val="24"/>
          <w:lang w:val="en-US" w:eastAsia="zh-CN"/>
        </w:rPr>
      </w:pPr>
    </w:p>
    <w:p>
      <w:pPr>
        <w:numPr>
          <w:ilvl w:val="0"/>
          <w:numId w:val="4"/>
        </w:numPr>
        <w:tabs>
          <w:tab w:val="clear" w:pos="312"/>
        </w:tabs>
        <w:spacing w:line="360" w:lineRule="auto"/>
        <w:ind w:left="0" w:leftChars="0" w:firstLine="0" w:firstLineChars="0"/>
        <w:rPr>
          <w:rFonts w:hint="eastAsia" w:ascii="仿宋" w:hAnsi="仿宋" w:eastAsia="仿宋" w:cs="仿宋"/>
          <w:sz w:val="24"/>
          <w:szCs w:val="24"/>
          <w:lang w:val="en-US" w:eastAsia="zh-CN"/>
        </w:rPr>
      </w:pPr>
      <w:r>
        <w:rPr>
          <w:rFonts w:hint="eastAsia" w:ascii="仿宋" w:hAnsi="仿宋" w:eastAsia="仿宋" w:cs="仿宋"/>
          <w:sz w:val="24"/>
          <w:szCs w:val="24"/>
          <w:lang w:val="en-US" w:eastAsia="zh-CN"/>
        </w:rPr>
        <w:t>MySQLImportCSV.java</w:t>
      </w:r>
    </w:p>
    <w:p>
      <w:pPr>
        <w:keepNext w:val="0"/>
        <w:keepLines w:val="0"/>
        <w:widowControl/>
        <w:suppressLineNumbers w:val="0"/>
        <w:shd w:val="clear" w:fill="1E1F22"/>
        <w:spacing w:line="360" w:lineRule="auto"/>
        <w:jc w:val="left"/>
        <w:rPr>
          <w:rFonts w:hint="eastAsia" w:ascii="仿宋" w:hAnsi="仿宋" w:eastAsia="仿宋" w:cs="仿宋"/>
          <w:color w:val="BCBEC4"/>
          <w:sz w:val="24"/>
          <w:szCs w:val="24"/>
        </w:rPr>
      </w:pP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BufferedRead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FileRead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io.IOException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sql.Connection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sql.DriverManager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sql.PreparedStatement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mpor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java.sql.SQLException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class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MySQLImportCSV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public static void </w:t>
      </w:r>
      <w:r>
        <w:rPr>
          <w:rFonts w:hint="eastAsia" w:ascii="仿宋" w:hAnsi="仿宋" w:eastAsia="仿宋" w:cs="仿宋"/>
          <w:color w:val="56A8F5"/>
          <w:kern w:val="0"/>
          <w:sz w:val="24"/>
          <w:szCs w:val="24"/>
          <w:shd w:val="clear" w:fill="1E1F22"/>
          <w:lang w:val="en-US" w:eastAsia="zh-CN" w:bidi="ar"/>
        </w:rPr>
        <w:t>mai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String[] args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MySQL数据库连接信息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url 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jdbc:mysql://localhost:3306/url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ing username 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root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String password 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123456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CSV文件路径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String csvFilePath 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D: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code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url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\\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data.csv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try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Connection connection = DriverManager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getConnection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url, username, password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BufferedReader reader 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BufferedReader(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new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FileReader(csvFilePath))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String line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String sql = 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INSERT INTO a (keyword, count) VALUES (?, ?)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PreparedStatement statement = connection.prepareStatement(sql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跳过CSV文件的表头行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reader.readLin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>// 逐行读取CSV文件并插入数据库</w:t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7A7E85"/>
          <w:kern w:val="0"/>
          <w:sz w:val="24"/>
          <w:szCs w:val="24"/>
          <w:shd w:val="clear" w:fill="1E1F22"/>
          <w:lang w:val="en-US" w:eastAsia="zh-CN" w:bidi="ar"/>
        </w:rPr>
        <w:t xml:space="preserve">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while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((line = reader.readLine()) !=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>null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String[] data = line.split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293C40"/>
          <w:lang w:val="en-US" w:eastAsia="zh-CN" w:bidi="ar"/>
        </w:rPr>
        <w:t>,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String keyword = data[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0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]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int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count = Integer.</w:t>
      </w:r>
      <w:r>
        <w:rPr>
          <w:rFonts w:hint="eastAsia" w:ascii="仿宋" w:hAnsi="仿宋" w:eastAsia="仿宋" w:cs="仿宋"/>
          <w:i/>
          <w:iCs/>
          <w:color w:val="BCBEC4"/>
          <w:kern w:val="0"/>
          <w:sz w:val="24"/>
          <w:szCs w:val="24"/>
          <w:shd w:val="clear" w:fill="1E1F22"/>
          <w:lang w:val="en-US" w:eastAsia="zh-CN" w:bidi="ar"/>
        </w:rPr>
        <w:t>parseIn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data[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]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statement.setString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1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keyword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statement.setInt(</w:t>
      </w:r>
      <w:r>
        <w:rPr>
          <w:rFonts w:hint="eastAsia" w:ascii="仿宋" w:hAnsi="仿宋" w:eastAsia="仿宋" w:cs="仿宋"/>
          <w:color w:val="2AACB8"/>
          <w:kern w:val="0"/>
          <w:sz w:val="24"/>
          <w:szCs w:val="24"/>
          <w:shd w:val="clear" w:fill="1E1F22"/>
          <w:lang w:val="en-US" w:eastAsia="zh-CN" w:bidi="ar"/>
        </w:rPr>
        <w:t>2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, count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    statement.executeUpdat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System.</w:t>
      </w:r>
      <w:r>
        <w:rPr>
          <w:rFonts w:hint="eastAsia" w:ascii="仿宋" w:hAnsi="仿宋" w:eastAsia="仿宋" w:cs="仿宋"/>
          <w:i/>
          <w:iCs/>
          <w:color w:val="C77DBB"/>
          <w:kern w:val="0"/>
          <w:sz w:val="24"/>
          <w:szCs w:val="24"/>
          <w:shd w:val="clear" w:fill="1E1F22"/>
          <w:lang w:val="en-US" w:eastAsia="zh-CN" w:bidi="ar"/>
        </w:rPr>
        <w:t>out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.println(</w:t>
      </w:r>
      <w:r>
        <w:rPr>
          <w:rFonts w:hint="eastAsia" w:ascii="仿宋" w:hAnsi="仿宋" w:eastAsia="仿宋" w:cs="仿宋"/>
          <w:color w:val="6AAB73"/>
          <w:kern w:val="0"/>
          <w:sz w:val="24"/>
          <w:szCs w:val="24"/>
          <w:shd w:val="clear" w:fill="1E1F22"/>
          <w:lang w:val="en-US" w:eastAsia="zh-CN" w:bidi="ar"/>
        </w:rPr>
        <w:t>"数据导入完成。"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 </w:t>
      </w:r>
      <w:r>
        <w:rPr>
          <w:rFonts w:hint="eastAsia" w:ascii="仿宋" w:hAnsi="仿宋" w:eastAsia="仿宋" w:cs="仿宋"/>
          <w:color w:val="CF8E6D"/>
          <w:kern w:val="0"/>
          <w:sz w:val="24"/>
          <w:szCs w:val="24"/>
          <w:shd w:val="clear" w:fill="1E1F22"/>
          <w:lang w:val="en-US" w:eastAsia="zh-CN" w:bidi="ar"/>
        </w:rPr>
        <w:t xml:space="preserve">catch 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(IOException | SQLException e) {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    e.printStackTrace();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 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 xml:space="preserve">   }</w:t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br w:type="textWrapping"/>
      </w:r>
      <w:r>
        <w:rPr>
          <w:rFonts w:hint="eastAsia" w:ascii="仿宋" w:hAnsi="仿宋" w:eastAsia="仿宋" w:cs="仿宋"/>
          <w:color w:val="BCBEC4"/>
          <w:kern w:val="0"/>
          <w:sz w:val="24"/>
          <w:szCs w:val="24"/>
          <w:shd w:val="clear" w:fill="1E1F22"/>
          <w:lang w:val="en-US" w:eastAsia="zh-CN" w:bidi="ar"/>
        </w:rPr>
        <w:t>}</w:t>
      </w:r>
    </w:p>
    <w:p>
      <w:pPr>
        <w:spacing w:line="360" w:lineRule="auto"/>
        <w:rPr>
          <w:rFonts w:hint="eastAsia" w:ascii="仿宋" w:hAnsi="仿宋" w:eastAsia="仿宋" w:cs="仿宋"/>
        </w:rPr>
      </w:pPr>
    </w:p>
    <w:p>
      <w:pPr>
        <w:pStyle w:val="4"/>
        <w:spacing w:line="360" w:lineRule="auto"/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第九章</w:t>
      </w:r>
      <w:r>
        <w:rPr>
          <w:rFonts w:hint="eastAsia" w:ascii="仿宋" w:hAnsi="仿宋" w:eastAsia="仿宋" w:cs="仿宋"/>
          <w:b/>
          <w:bCs/>
          <w:color w:val="000000" w:themeColor="text1"/>
          <w:kern w:val="2"/>
          <w:sz w:val="30"/>
          <w:szCs w:val="30"/>
          <w14:textFill>
            <w14:solidFill>
              <w14:schemeClr w14:val="tx1"/>
            </w14:solidFill>
          </w14:textFill>
        </w:rPr>
        <w:t>用JavaURL编程爬取并分析网页敏感词</w:t>
      </w:r>
      <w:r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运行结果与测试分析</w:t>
      </w: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  <w:r>
        <w:rPr>
          <w:rStyle w:val="15"/>
          <w:rFonts w:hint="eastAsia" w:ascii="仿宋" w:hAnsi="仿宋" w:eastAsia="仿宋" w:cs="仿宋"/>
          <w:color w:val="000000" w:themeColor="text1"/>
          <w14:textFill>
            <w14:solidFill>
              <w14:schemeClr w14:val="tx1"/>
            </w14:solidFill>
          </w14:textFill>
        </w:rPr>
        <w:t>输入一个网址，能够爬取该网址上所有的HTML源代码</w:t>
      </w:r>
      <w:r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并对网址中的文本进行提取</w:t>
      </w:r>
      <w:r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：</w:t>
      </w: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2892425" cy="2429510"/>
            <wp:effectExtent l="0" t="0" r="3175" b="8890"/>
            <wp:docPr id="40" name="图片 1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12" descr="IMG_25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2425" cy="24295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  <w:r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建立敏感词库，用文本文件保存。将该网址所对应的文本中的敏感词提取并高亮显示：</w:t>
      </w: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562985" cy="2131695"/>
            <wp:effectExtent l="0" t="0" r="8890" b="1905"/>
            <wp:docPr id="44" name="图片 1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16" descr="IMG_25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2985" cy="21316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bookmarkStart w:id="4" w:name="_GoBack"/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026410" cy="2541905"/>
            <wp:effectExtent l="0" t="0" r="2540" b="1270"/>
            <wp:docPr id="41" name="图片 1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13" descr="IMG_25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6410" cy="25419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bookmarkEnd w:id="4"/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hint="default" w:ascii="宋体" w:hAnsi="宋体" w:eastAsia="宋体" w:cs="宋体"/>
          <w:b/>
          <w:bCs/>
          <w:kern w:val="0"/>
          <w:sz w:val="28"/>
          <w:szCs w:val="28"/>
          <w:lang w:val="en-US" w:eastAsia="zh-CN" w:bidi="ar"/>
        </w:rPr>
      </w:pPr>
      <w:r>
        <w:rPr>
          <w:rFonts w:hint="eastAsia" w:cs="宋体"/>
          <w:b/>
          <w:bCs/>
          <w:kern w:val="0"/>
          <w:sz w:val="28"/>
          <w:szCs w:val="28"/>
          <w:lang w:val="en-US" w:eastAsia="zh-CN" w:bidi="ar"/>
        </w:rPr>
        <w:t>增加功能：</w:t>
      </w: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程序可爬取</w:t>
      </w:r>
      <w:r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url.txt文件中</w:t>
      </w:r>
      <w:r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网址中的文本内容，将敏感词记录存入另一个</w:t>
      </w:r>
      <w:r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csv</w:t>
      </w:r>
      <w:r>
        <w:rPr>
          <w:rStyle w:val="15"/>
          <w:rFonts w:hint="eastAsia" w:ascii="仿宋" w:hAnsi="仿宋" w:eastAsia="仿宋" w:cs="仿宋"/>
          <w:color w:val="000000" w:themeColor="text1"/>
          <w:lang w:eastAsia="zh-CN"/>
          <w14:textFill>
            <w14:solidFill>
              <w14:schemeClr w14:val="tx1"/>
            </w14:solidFill>
          </w14:textFill>
        </w:rPr>
        <w:t>文件</w:t>
      </w:r>
      <w:r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666490" cy="2802255"/>
            <wp:effectExtent l="0" t="0" r="635" b="7620"/>
            <wp:docPr id="38" name="图片 1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0" descr="IMG_25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66490" cy="28022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115945" cy="1654810"/>
            <wp:effectExtent l="0" t="0" r="8255" b="2540"/>
            <wp:docPr id="39" name="图片 1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11" descr="IMG_25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15945" cy="16548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将csv文件中的数据与本地MySQL数据库连接并实现查询：</w:t>
      </w: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407410" cy="1679575"/>
            <wp:effectExtent l="0" t="0" r="2540" b="6350"/>
            <wp:docPr id="45" name="图片 1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17" descr="IMG_25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07410" cy="1679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5"/>
          <w:rFonts w:hint="eastAsia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rPr>
          <w:rStyle w:val="15"/>
          <w:rFonts w:hint="default" w:ascii="仿宋" w:hAnsi="仿宋" w:eastAsia="仿宋" w:cs="仿宋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widowControl/>
        <w:suppressLineNumbers w:val="0"/>
        <w:spacing w:line="360" w:lineRule="auto"/>
        <w:jc w:val="left"/>
        <w:rPr>
          <w:rStyle w:val="15"/>
          <w:rFonts w:hint="eastAsia" w:ascii="仿宋" w:hAnsi="仿宋" w:eastAsia="仿宋" w:cs="仿宋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738245" cy="1517015"/>
            <wp:effectExtent l="0" t="0" r="5080" b="6985"/>
            <wp:docPr id="36" name="图片 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8" descr="IMG_25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38245" cy="15170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spacing w:line="360" w:lineRule="auto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874135" cy="2362200"/>
            <wp:effectExtent l="0" t="0" r="2540" b="0"/>
            <wp:docPr id="37" name="图片 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9" descr="IMG_25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7413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Style w:val="15"/>
          <w:rFonts w:hint="eastAsia" w:ascii="仿宋" w:hAnsi="仿宋" w:eastAsia="仿宋" w:cs="仿宋"/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</w:rPr>
      </w:pPr>
      <w:r>
        <w:rPr>
          <w:rStyle w:val="15"/>
          <w:rFonts w:hint="eastAsia" w:ascii="仿宋" w:hAnsi="仿宋" w:eastAsia="仿宋" w:cs="仿宋"/>
        </w:rPr>
        <w:br w:type="page"/>
      </w:r>
    </w:p>
    <w:p>
      <w:pPr>
        <w:pStyle w:val="4"/>
        <w:spacing w:line="360" w:lineRule="auto"/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</w:pPr>
      <w:r>
        <w:rPr>
          <w:rStyle w:val="15"/>
          <w:rFonts w:hint="eastAsia" w:ascii="仿宋" w:hAnsi="仿宋" w:eastAsia="仿宋" w:cs="仿宋"/>
          <w:b/>
          <w:bCs/>
          <w:smallCaps w:val="0"/>
          <w:color w:val="000000" w:themeColor="text1"/>
          <w:spacing w:val="0"/>
          <w:sz w:val="30"/>
          <w:szCs w:val="30"/>
          <w14:textFill>
            <w14:solidFill>
              <w14:schemeClr w14:val="tx1"/>
            </w14:solidFill>
          </w14:textFill>
        </w:rPr>
        <w:t>第十章</w:t>
      </w:r>
      <w:r>
        <w:rPr>
          <w:rStyle w:val="15"/>
          <w:rFonts w:hint="eastAsia" w:ascii="仿宋" w:hAnsi="仿宋" w:eastAsia="仿宋" w:cs="仿宋"/>
          <w:b/>
          <w:bCs/>
          <w:color w:val="000000" w:themeColor="text1"/>
          <w:sz w:val="30"/>
          <w:szCs w:val="30"/>
          <w14:textFill>
            <w14:solidFill>
              <w14:schemeClr w14:val="tx1"/>
            </w14:solidFill>
          </w14:textFill>
        </w:rPr>
        <w:t>结论与心得</w:t>
      </w:r>
    </w:p>
    <w:p>
      <w:pPr>
        <w:numPr>
          <w:ilvl w:val="0"/>
          <w:numId w:val="5"/>
        </w:numPr>
        <w:spacing w:line="360" w:lineRule="auto"/>
        <w:rPr>
          <w:rStyle w:val="15"/>
          <w:rFonts w:hint="eastAsia" w:ascii="仿宋" w:hAnsi="仿宋" w:eastAsia="仿宋" w:cs="仿宋"/>
          <w:b/>
          <w:bCs/>
          <w:smallCaps w:val="0"/>
          <w:color w:val="auto"/>
          <w:spacing w:val="0"/>
          <w:kern w:val="2"/>
          <w:sz w:val="30"/>
          <w:szCs w:val="30"/>
        </w:rPr>
      </w:pPr>
      <w:r>
        <w:rPr>
          <w:rStyle w:val="15"/>
          <w:rFonts w:hint="eastAsia" w:ascii="仿宋" w:hAnsi="仿宋" w:eastAsia="仿宋" w:cs="仿宋"/>
          <w:b/>
          <w:bCs/>
          <w:smallCaps w:val="0"/>
          <w:color w:val="auto"/>
          <w:spacing w:val="0"/>
          <w:kern w:val="2"/>
          <w:sz w:val="30"/>
          <w:szCs w:val="30"/>
        </w:rPr>
        <w:t>Java Socket编程开发聊天室：</w:t>
      </w:r>
    </w:p>
    <w:p>
      <w:pPr>
        <w:numPr>
          <w:ilvl w:val="0"/>
          <w:numId w:val="0"/>
        </w:numPr>
        <w:spacing w:line="360" w:lineRule="auto"/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</w:pPr>
    </w:p>
    <w:p>
      <w:pPr>
        <w:spacing w:line="360" w:lineRule="auto"/>
        <w:ind w:firstLine="480" w:firstLineChars="200"/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eastAsia="zh-CN"/>
        </w:rPr>
      </w:pP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val="en-US" w:eastAsia="zh-CN"/>
        </w:rPr>
        <w:t>通过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这个实验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eastAsia="zh-CN"/>
        </w:rPr>
        <w:t>，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我深入了解了Socket编程的概念和原理，以及如何在Java中使用Socket类进行网络通信。通过实现聊天室服务器端和客户端，我学会了如何建立连接、发送和接收消息，并实现了群聊和私人聊天功能。这个实验对我理解多线程编程和并发控制也起到了很好的锻炼作用，加深了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val="en-US" w:eastAsia="zh-CN"/>
        </w:rPr>
        <w:t>我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对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val="en-US" w:eastAsia="zh-CN"/>
        </w:rPr>
        <w:t>Java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网络编程的理解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eastAsia="zh-CN"/>
        </w:rPr>
        <w:t>。</w:t>
      </w:r>
    </w:p>
    <w:p>
      <w:pPr>
        <w:spacing w:line="360" w:lineRule="auto"/>
        <w:rPr>
          <w:rStyle w:val="15"/>
          <w:rFonts w:hint="eastAsia" w:ascii="仿宋" w:hAnsi="仿宋" w:eastAsia="仿宋" w:cs="仿宋"/>
          <w:b/>
          <w:bCs/>
          <w:smallCaps w:val="0"/>
          <w:color w:val="auto"/>
          <w:spacing w:val="0"/>
          <w:kern w:val="2"/>
        </w:rPr>
      </w:pPr>
    </w:p>
    <w:p>
      <w:pPr>
        <w:numPr>
          <w:ilvl w:val="0"/>
          <w:numId w:val="5"/>
        </w:numPr>
        <w:spacing w:line="360" w:lineRule="auto"/>
        <w:ind w:left="0" w:leftChars="0" w:firstLine="0" w:firstLineChars="0"/>
        <w:rPr>
          <w:rStyle w:val="15"/>
          <w:rFonts w:hint="eastAsia" w:ascii="仿宋" w:hAnsi="仿宋" w:eastAsia="仿宋" w:cs="仿宋"/>
          <w:b/>
          <w:bCs/>
          <w:smallCaps w:val="0"/>
          <w:color w:val="auto"/>
          <w:spacing w:val="0"/>
          <w:kern w:val="2"/>
          <w:sz w:val="30"/>
          <w:szCs w:val="30"/>
        </w:rPr>
      </w:pPr>
      <w:r>
        <w:rPr>
          <w:rStyle w:val="15"/>
          <w:rFonts w:hint="eastAsia" w:ascii="仿宋" w:hAnsi="仿宋" w:eastAsia="仿宋" w:cs="仿宋"/>
          <w:b/>
          <w:bCs/>
          <w:smallCaps w:val="0"/>
          <w:color w:val="auto"/>
          <w:spacing w:val="0"/>
          <w:kern w:val="2"/>
          <w:sz w:val="30"/>
          <w:szCs w:val="30"/>
        </w:rPr>
        <w:t>Java URL编程爬取并分析网页敏感词：</w:t>
      </w:r>
    </w:p>
    <w:p>
      <w:pPr>
        <w:numPr>
          <w:ilvl w:val="0"/>
          <w:numId w:val="0"/>
        </w:numPr>
        <w:spacing w:line="360" w:lineRule="auto"/>
        <w:ind w:leftChars="0"/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</w:pP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通过这个实验，我学会了如何使用Java的URL类来访问网页，并获取网页的HTML源代码。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val="en-US" w:eastAsia="zh-CN"/>
        </w:rPr>
        <w:t>在实验中，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我了解了如何解析HTML源代码，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val="en-US" w:eastAsia="zh-CN"/>
        </w:rPr>
        <w:t>通过正则表达式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提取其中的文本内容。让我能够对获取的网页文本进行敏感词检测和过滤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  <w:lang w:eastAsia="zh-CN"/>
        </w:rPr>
        <w:t>，</w:t>
      </w: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让我更好地理解了文本处理和字符串操作的方法。</w:t>
      </w:r>
    </w:p>
    <w:p>
      <w:pPr>
        <w:spacing w:line="360" w:lineRule="auto"/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</w:pPr>
    </w:p>
    <w:p>
      <w:pPr>
        <w:spacing w:line="360" w:lineRule="auto"/>
        <w:rPr>
          <w:rStyle w:val="15"/>
          <w:rFonts w:hint="eastAsia" w:ascii="仿宋" w:hAnsi="仿宋" w:eastAsia="仿宋" w:cs="仿宋"/>
          <w:b/>
          <w:bCs/>
          <w:smallCaps w:val="0"/>
          <w:color w:val="auto"/>
          <w:spacing w:val="0"/>
          <w:kern w:val="2"/>
          <w:sz w:val="30"/>
          <w:szCs w:val="30"/>
          <w:lang w:val="en-US" w:eastAsia="zh-CN"/>
        </w:rPr>
      </w:pPr>
      <w:r>
        <w:rPr>
          <w:rStyle w:val="15"/>
          <w:rFonts w:hint="eastAsia" w:ascii="仿宋" w:hAnsi="仿宋" w:eastAsia="仿宋" w:cs="仿宋"/>
          <w:b/>
          <w:bCs/>
          <w:smallCaps w:val="0"/>
          <w:color w:val="auto"/>
          <w:spacing w:val="0"/>
          <w:kern w:val="2"/>
          <w:sz w:val="30"/>
          <w:szCs w:val="30"/>
          <w:lang w:val="en-US" w:eastAsia="zh-CN"/>
        </w:rPr>
        <w:t>心得体会：</w:t>
      </w:r>
    </w:p>
    <w:p>
      <w:pPr>
        <w:spacing w:line="360" w:lineRule="auto"/>
        <w:ind w:firstLine="480" w:firstLineChars="200"/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</w:pPr>
      <w:r>
        <w:rPr>
          <w:rStyle w:val="15"/>
          <w:rFonts w:hint="eastAsia" w:ascii="仿宋" w:hAnsi="仿宋" w:eastAsia="仿宋" w:cs="仿宋"/>
          <w:b w:val="0"/>
          <w:bCs w:val="0"/>
          <w:smallCaps w:val="0"/>
          <w:color w:val="auto"/>
          <w:spacing w:val="0"/>
          <w:kern w:val="2"/>
        </w:rPr>
        <w:t>这两个实验使我对Java Socket编程和Java URL编程有了更深入的了解，并且提升了我的网络编程和文本处理能力。通过实际的实验，我感受到了这些技术的实际应用和潜力，对我今后的编程发展有着积极的影响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50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3D99C5F"/>
    <w:multiLevelType w:val="singleLevel"/>
    <w:tmpl w:val="A3D99C5F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C883DB6F"/>
    <w:multiLevelType w:val="singleLevel"/>
    <w:tmpl w:val="C883DB6F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E32F4661"/>
    <w:multiLevelType w:val="singleLevel"/>
    <w:tmpl w:val="E32F4661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>
    <w:nsid w:val="2334B2FD"/>
    <w:multiLevelType w:val="singleLevel"/>
    <w:tmpl w:val="2334B2FD"/>
    <w:lvl w:ilvl="0" w:tentative="0">
      <w:start w:val="6"/>
      <w:numFmt w:val="chineseCounting"/>
      <w:suff w:val="space"/>
      <w:lvlText w:val="第%1章"/>
      <w:lvlJc w:val="left"/>
      <w:rPr>
        <w:rFonts w:hint="eastAsia"/>
      </w:rPr>
    </w:lvl>
  </w:abstractNum>
  <w:abstractNum w:abstractNumId="4">
    <w:nsid w:val="54D6E2A9"/>
    <w:multiLevelType w:val="singleLevel"/>
    <w:tmpl w:val="54D6E2A9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TQ3NzYzMrUwNTNV0lEKTi0uzszPAykwrAUAhSpRXiwAAAA="/>
    <w:docVar w:name="commondata" w:val="eyJoZGlkIjoiMjk5N2UzMjA0NGIxMjg4YzFlOWZjMWMwNzI3Y2JjYjAifQ=="/>
  </w:docVars>
  <w:rsids>
    <w:rsidRoot w:val="00F16A9C"/>
    <w:rsid w:val="00001F54"/>
    <w:rsid w:val="000072C5"/>
    <w:rsid w:val="00007609"/>
    <w:rsid w:val="0001021F"/>
    <w:rsid w:val="00013797"/>
    <w:rsid w:val="00032B72"/>
    <w:rsid w:val="0004569F"/>
    <w:rsid w:val="00060BB0"/>
    <w:rsid w:val="00065175"/>
    <w:rsid w:val="000A469D"/>
    <w:rsid w:val="000D649F"/>
    <w:rsid w:val="00113212"/>
    <w:rsid w:val="001361B9"/>
    <w:rsid w:val="00160998"/>
    <w:rsid w:val="00164ED3"/>
    <w:rsid w:val="001720DB"/>
    <w:rsid w:val="0017268F"/>
    <w:rsid w:val="00174BAB"/>
    <w:rsid w:val="00190963"/>
    <w:rsid w:val="001B1FBD"/>
    <w:rsid w:val="001D4042"/>
    <w:rsid w:val="00204F8A"/>
    <w:rsid w:val="00257CD5"/>
    <w:rsid w:val="00261773"/>
    <w:rsid w:val="002641D3"/>
    <w:rsid w:val="0027576B"/>
    <w:rsid w:val="00291BB2"/>
    <w:rsid w:val="00291D08"/>
    <w:rsid w:val="002B37DF"/>
    <w:rsid w:val="002D543C"/>
    <w:rsid w:val="002E3F63"/>
    <w:rsid w:val="00304C99"/>
    <w:rsid w:val="00335952"/>
    <w:rsid w:val="00335CC2"/>
    <w:rsid w:val="003549E3"/>
    <w:rsid w:val="00355CED"/>
    <w:rsid w:val="003576A0"/>
    <w:rsid w:val="00360B56"/>
    <w:rsid w:val="00367D5D"/>
    <w:rsid w:val="00375392"/>
    <w:rsid w:val="00376C57"/>
    <w:rsid w:val="003A6379"/>
    <w:rsid w:val="003B133E"/>
    <w:rsid w:val="003B425C"/>
    <w:rsid w:val="003C119F"/>
    <w:rsid w:val="003C69D4"/>
    <w:rsid w:val="003E026F"/>
    <w:rsid w:val="003E2C3D"/>
    <w:rsid w:val="00435C57"/>
    <w:rsid w:val="00437D0C"/>
    <w:rsid w:val="00442485"/>
    <w:rsid w:val="004509DE"/>
    <w:rsid w:val="00475476"/>
    <w:rsid w:val="00477D00"/>
    <w:rsid w:val="00494055"/>
    <w:rsid w:val="004B6482"/>
    <w:rsid w:val="004C5480"/>
    <w:rsid w:val="004C5AD0"/>
    <w:rsid w:val="004C7235"/>
    <w:rsid w:val="004D6C9E"/>
    <w:rsid w:val="005223C0"/>
    <w:rsid w:val="005241A4"/>
    <w:rsid w:val="0052529F"/>
    <w:rsid w:val="005267AF"/>
    <w:rsid w:val="005628A4"/>
    <w:rsid w:val="00565B16"/>
    <w:rsid w:val="00571BE6"/>
    <w:rsid w:val="0057738A"/>
    <w:rsid w:val="005859F8"/>
    <w:rsid w:val="00592779"/>
    <w:rsid w:val="00595C32"/>
    <w:rsid w:val="0059668E"/>
    <w:rsid w:val="005B1ABD"/>
    <w:rsid w:val="005B376E"/>
    <w:rsid w:val="005D7D7B"/>
    <w:rsid w:val="005E3CED"/>
    <w:rsid w:val="005E44DD"/>
    <w:rsid w:val="005F5543"/>
    <w:rsid w:val="00604D85"/>
    <w:rsid w:val="00610505"/>
    <w:rsid w:val="006137C7"/>
    <w:rsid w:val="00617C58"/>
    <w:rsid w:val="00633C0D"/>
    <w:rsid w:val="00646202"/>
    <w:rsid w:val="00677074"/>
    <w:rsid w:val="006779B5"/>
    <w:rsid w:val="00684917"/>
    <w:rsid w:val="006849B0"/>
    <w:rsid w:val="006902AE"/>
    <w:rsid w:val="00692C90"/>
    <w:rsid w:val="006B6FE6"/>
    <w:rsid w:val="006C1FEA"/>
    <w:rsid w:val="006C3506"/>
    <w:rsid w:val="006C3E62"/>
    <w:rsid w:val="006C7BF5"/>
    <w:rsid w:val="006D61D5"/>
    <w:rsid w:val="006E6706"/>
    <w:rsid w:val="006F12E8"/>
    <w:rsid w:val="00703661"/>
    <w:rsid w:val="00735A39"/>
    <w:rsid w:val="00751FBE"/>
    <w:rsid w:val="00765E10"/>
    <w:rsid w:val="007A1A1C"/>
    <w:rsid w:val="007A3E8D"/>
    <w:rsid w:val="007B23EC"/>
    <w:rsid w:val="007C357B"/>
    <w:rsid w:val="007F2B2C"/>
    <w:rsid w:val="007F73C4"/>
    <w:rsid w:val="0080348A"/>
    <w:rsid w:val="00804E07"/>
    <w:rsid w:val="00806F8B"/>
    <w:rsid w:val="00841E60"/>
    <w:rsid w:val="0084480D"/>
    <w:rsid w:val="00845FE8"/>
    <w:rsid w:val="00891286"/>
    <w:rsid w:val="008974AC"/>
    <w:rsid w:val="008A1E06"/>
    <w:rsid w:val="008B078C"/>
    <w:rsid w:val="008F441F"/>
    <w:rsid w:val="008F4BB2"/>
    <w:rsid w:val="00901046"/>
    <w:rsid w:val="009018BC"/>
    <w:rsid w:val="00907924"/>
    <w:rsid w:val="00934CED"/>
    <w:rsid w:val="00940AA4"/>
    <w:rsid w:val="00963AB6"/>
    <w:rsid w:val="0097542A"/>
    <w:rsid w:val="0099139D"/>
    <w:rsid w:val="00993496"/>
    <w:rsid w:val="009A0726"/>
    <w:rsid w:val="009A1486"/>
    <w:rsid w:val="009A5FA9"/>
    <w:rsid w:val="009A7137"/>
    <w:rsid w:val="009B24DB"/>
    <w:rsid w:val="009C04BB"/>
    <w:rsid w:val="009F28EE"/>
    <w:rsid w:val="009F51D0"/>
    <w:rsid w:val="009F7EC7"/>
    <w:rsid w:val="00A00D9E"/>
    <w:rsid w:val="00A235C8"/>
    <w:rsid w:val="00A313EE"/>
    <w:rsid w:val="00A35266"/>
    <w:rsid w:val="00A70BA5"/>
    <w:rsid w:val="00AA5F23"/>
    <w:rsid w:val="00AD42B3"/>
    <w:rsid w:val="00AE3823"/>
    <w:rsid w:val="00B07195"/>
    <w:rsid w:val="00B26E49"/>
    <w:rsid w:val="00B42342"/>
    <w:rsid w:val="00B63835"/>
    <w:rsid w:val="00B7355D"/>
    <w:rsid w:val="00B73C5C"/>
    <w:rsid w:val="00B80447"/>
    <w:rsid w:val="00B8086C"/>
    <w:rsid w:val="00B93898"/>
    <w:rsid w:val="00B9418F"/>
    <w:rsid w:val="00BA3826"/>
    <w:rsid w:val="00BB4211"/>
    <w:rsid w:val="00BC250D"/>
    <w:rsid w:val="00C03E0F"/>
    <w:rsid w:val="00C20791"/>
    <w:rsid w:val="00C245C2"/>
    <w:rsid w:val="00C2567E"/>
    <w:rsid w:val="00C30641"/>
    <w:rsid w:val="00C30BB1"/>
    <w:rsid w:val="00C319C2"/>
    <w:rsid w:val="00C437EA"/>
    <w:rsid w:val="00C46D1C"/>
    <w:rsid w:val="00C81E3E"/>
    <w:rsid w:val="00C86A49"/>
    <w:rsid w:val="00C944A8"/>
    <w:rsid w:val="00CB6E47"/>
    <w:rsid w:val="00CC1CA0"/>
    <w:rsid w:val="00CC5B6A"/>
    <w:rsid w:val="00CE1AD6"/>
    <w:rsid w:val="00CE2921"/>
    <w:rsid w:val="00CE7633"/>
    <w:rsid w:val="00CF1F84"/>
    <w:rsid w:val="00CF4337"/>
    <w:rsid w:val="00D1421F"/>
    <w:rsid w:val="00D14CE4"/>
    <w:rsid w:val="00D16901"/>
    <w:rsid w:val="00D2466B"/>
    <w:rsid w:val="00D47FA9"/>
    <w:rsid w:val="00D56867"/>
    <w:rsid w:val="00D60DF2"/>
    <w:rsid w:val="00D809CB"/>
    <w:rsid w:val="00D8736B"/>
    <w:rsid w:val="00D90460"/>
    <w:rsid w:val="00DB6A1A"/>
    <w:rsid w:val="00DC02A8"/>
    <w:rsid w:val="00DE1050"/>
    <w:rsid w:val="00DF0D9C"/>
    <w:rsid w:val="00E0737D"/>
    <w:rsid w:val="00E67977"/>
    <w:rsid w:val="00E7028A"/>
    <w:rsid w:val="00E71105"/>
    <w:rsid w:val="00E97E3D"/>
    <w:rsid w:val="00ED07A6"/>
    <w:rsid w:val="00F148DD"/>
    <w:rsid w:val="00F149A2"/>
    <w:rsid w:val="00F16A9C"/>
    <w:rsid w:val="00F26FD2"/>
    <w:rsid w:val="00F27011"/>
    <w:rsid w:val="00F43BEE"/>
    <w:rsid w:val="00F625B4"/>
    <w:rsid w:val="00F70614"/>
    <w:rsid w:val="00F759ED"/>
    <w:rsid w:val="00F75BEA"/>
    <w:rsid w:val="00F820B4"/>
    <w:rsid w:val="00FB2F98"/>
    <w:rsid w:val="00FC4787"/>
    <w:rsid w:val="00FD7928"/>
    <w:rsid w:val="00FE43EE"/>
    <w:rsid w:val="00FF1EDD"/>
    <w:rsid w:val="09C56224"/>
    <w:rsid w:val="0B6E6C61"/>
    <w:rsid w:val="0FE82C22"/>
    <w:rsid w:val="1345619B"/>
    <w:rsid w:val="219D0AFF"/>
    <w:rsid w:val="287C7626"/>
    <w:rsid w:val="29626424"/>
    <w:rsid w:val="2B4B7AB7"/>
    <w:rsid w:val="3441487C"/>
    <w:rsid w:val="39E50F82"/>
    <w:rsid w:val="44141C79"/>
    <w:rsid w:val="4605743E"/>
    <w:rsid w:val="4B513FFF"/>
    <w:rsid w:val="58077451"/>
    <w:rsid w:val="580E7831"/>
    <w:rsid w:val="5BC02AF8"/>
    <w:rsid w:val="5E61257B"/>
    <w:rsid w:val="63995649"/>
    <w:rsid w:val="7E292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宋体" w:hAnsi="宋体" w:eastAsia="宋体" w:cs="宋体"/>
      <w:kern w:val="0"/>
      <w:sz w:val="24"/>
      <w:szCs w:val="24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Subtitle"/>
    <w:basedOn w:val="1"/>
    <w:next w:val="1"/>
    <w:link w:val="14"/>
    <w:qFormat/>
    <w:uiPriority w:val="11"/>
    <w:pPr>
      <w:spacing w:before="240" w:after="60" w:line="312" w:lineRule="auto"/>
      <w:jc w:val="center"/>
      <w:outlineLvl w:val="1"/>
    </w:pPr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styleId="5">
    <w:name w:val="HTML Preformatted"/>
    <w:basedOn w:val="1"/>
    <w:link w:val="16"/>
    <w:semiHidden/>
    <w:unhideWhenUsed/>
    <w:qFormat/>
    <w:uiPriority w:val="99"/>
    <w:rPr>
      <w:rFonts w:ascii="Courier New" w:hAnsi="Courier New" w:cs="Courier New"/>
      <w:sz w:val="20"/>
      <w:szCs w:val="20"/>
    </w:rPr>
  </w:style>
  <w:style w:type="paragraph" w:styleId="6">
    <w:name w:val="Normal (Web)"/>
    <w:basedOn w:val="1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character" w:styleId="9">
    <w:name w:val="HTML Code"/>
    <w:basedOn w:val="8"/>
    <w:semiHidden/>
    <w:unhideWhenUsed/>
    <w:qFormat/>
    <w:uiPriority w:val="99"/>
    <w:rPr>
      <w:rFonts w:ascii="Courier New" w:hAnsi="Courier New"/>
      <w:sz w:val="20"/>
    </w:rPr>
  </w:style>
  <w:style w:type="character" w:customStyle="1" w:styleId="10">
    <w:name w:val="页眉 字符"/>
    <w:basedOn w:val="8"/>
    <w:link w:val="3"/>
    <w:uiPriority w:val="99"/>
    <w:rPr>
      <w:sz w:val="18"/>
      <w:szCs w:val="18"/>
    </w:rPr>
  </w:style>
  <w:style w:type="character" w:customStyle="1" w:styleId="11">
    <w:name w:val="页脚 字符"/>
    <w:basedOn w:val="8"/>
    <w:link w:val="2"/>
    <w:qFormat/>
    <w:uiPriority w:val="99"/>
    <w:rPr>
      <w:sz w:val="18"/>
      <w:szCs w:val="18"/>
    </w:rPr>
  </w:style>
  <w:style w:type="paragraph" w:customStyle="1" w:styleId="12">
    <w:name w:val="_Style 7"/>
    <w:basedOn w:val="1"/>
    <w:next w:val="13"/>
    <w:qFormat/>
    <w:uiPriority w:val="34"/>
    <w:pPr>
      <w:widowControl w:val="0"/>
      <w:ind w:firstLine="420" w:firstLineChars="200"/>
      <w:jc w:val="both"/>
    </w:pPr>
    <w:rPr>
      <w:rFonts w:ascii="Calibri" w:hAnsi="Calibri" w:cs="Times New Roman"/>
      <w:kern w:val="2"/>
      <w:sz w:val="21"/>
      <w:szCs w:val="22"/>
    </w:rPr>
  </w:style>
  <w:style w:type="paragraph" w:styleId="13">
    <w:name w:val="List Paragraph"/>
    <w:basedOn w:val="1"/>
    <w:qFormat/>
    <w:uiPriority w:val="34"/>
    <w:pPr>
      <w:ind w:firstLine="420" w:firstLineChars="200"/>
    </w:pPr>
  </w:style>
  <w:style w:type="character" w:customStyle="1" w:styleId="14">
    <w:name w:val="副标题 字符"/>
    <w:basedOn w:val="8"/>
    <w:link w:val="4"/>
    <w:qFormat/>
    <w:uiPriority w:val="11"/>
    <w:rPr>
      <w:b/>
      <w:bCs/>
      <w:kern w:val="28"/>
      <w:sz w:val="32"/>
      <w:szCs w:val="32"/>
    </w:rPr>
  </w:style>
  <w:style w:type="character" w:customStyle="1" w:styleId="15">
    <w:name w:val="Intense Reference"/>
    <w:basedOn w:val="8"/>
    <w:qFormat/>
    <w:uiPriority w:val="32"/>
    <w:rPr>
      <w:b/>
      <w:bCs/>
      <w:smallCaps/>
      <w:color w:val="4472C4" w:themeColor="accent1"/>
      <w:spacing w:val="5"/>
      <w14:textFill>
        <w14:solidFill>
          <w14:schemeClr w14:val="accent1"/>
        </w14:solidFill>
      </w14:textFill>
    </w:rPr>
  </w:style>
  <w:style w:type="character" w:customStyle="1" w:styleId="16">
    <w:name w:val="HTML 预设格式 字符"/>
    <w:basedOn w:val="8"/>
    <w:link w:val="5"/>
    <w:semiHidden/>
    <w:qFormat/>
    <w:uiPriority w:val="99"/>
    <w:rPr>
      <w:rFonts w:ascii="Courier New" w:hAnsi="Courier New" w:eastAsia="宋体" w:cs="Courier New"/>
      <w:kern w:val="0"/>
      <w:sz w:val="20"/>
      <w:szCs w:val="20"/>
    </w:rPr>
  </w:style>
  <w:style w:type="character" w:customStyle="1" w:styleId="17">
    <w:name w:val="Intense Emphasis"/>
    <w:basedOn w:val="8"/>
    <w:qFormat/>
    <w:uiPriority w:val="21"/>
    <w:rPr>
      <w:i/>
      <w:iCs/>
      <w:color w:val="4472C4" w:themeColor="accent1"/>
      <w14:textFill>
        <w14:solidFill>
          <w14:schemeClr w14:val="accent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2" Type="http://schemas.openxmlformats.org/officeDocument/2006/relationships/fontTable" Target="fontTable.xml"/><Relationship Id="rId21" Type="http://schemas.openxmlformats.org/officeDocument/2006/relationships/numbering" Target="numbering.xml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8</Pages>
  <Words>6997</Words>
  <Characters>27033</Characters>
  <Lines>255</Lines>
  <Paragraphs>72</Paragraphs>
  <TotalTime>0</TotalTime>
  <ScaleCrop>false</ScaleCrop>
  <LinksUpToDate>false</LinksUpToDate>
  <CharactersWithSpaces>37061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18T17:49:00Z</dcterms:created>
  <dc:creator>张士庚</dc:creator>
  <cp:lastModifiedBy>~</cp:lastModifiedBy>
  <dcterms:modified xsi:type="dcterms:W3CDTF">2023-06-12T12:40:53Z</dcterms:modified>
  <cp:revision>2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7C232F5450E34E5E8D6FF6F9C6BB4184_12</vt:lpwstr>
  </property>
</Properties>
</file>